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B15" w:rsidRPr="00E53FF5" w:rsidRDefault="005857C2" w:rsidP="00433B15">
      <w:pPr>
        <w:jc w:val="center"/>
        <w:rPr>
          <w:b/>
          <w:color w:val="000000"/>
          <w:sz w:val="28"/>
          <w:szCs w:val="28"/>
        </w:rPr>
      </w:pPr>
      <w:r>
        <w:rPr>
          <w:noProof/>
        </w:rPr>
        <w:drawing>
          <wp:inline distT="0" distB="0" distL="0" distR="0">
            <wp:extent cx="1321388" cy="1321388"/>
            <wp:effectExtent l="0" t="0" r="0" b="0"/>
            <wp:docPr id="2" name="Resim 2" descr="Gazi Üniversitesi Logo (Ankara) Download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azi Üniversitesi Logo (Ankara) Download Vect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247" cy="1325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57C2" w:rsidRDefault="005857C2" w:rsidP="00433B15">
      <w:pPr>
        <w:jc w:val="center"/>
        <w:rPr>
          <w:b/>
          <w:color w:val="000000"/>
          <w:sz w:val="28"/>
          <w:szCs w:val="28"/>
        </w:rPr>
      </w:pPr>
    </w:p>
    <w:p w:rsidR="00433B15" w:rsidRPr="00E53FF5" w:rsidRDefault="00433B15" w:rsidP="00433B15">
      <w:pPr>
        <w:jc w:val="center"/>
        <w:rPr>
          <w:b/>
          <w:color w:val="000000"/>
          <w:sz w:val="28"/>
          <w:szCs w:val="28"/>
        </w:rPr>
      </w:pPr>
      <w:r w:rsidRPr="00E53FF5">
        <w:rPr>
          <w:b/>
          <w:color w:val="000000"/>
          <w:sz w:val="28"/>
          <w:szCs w:val="28"/>
        </w:rPr>
        <w:t>T.C</w:t>
      </w:r>
    </w:p>
    <w:p w:rsidR="00B14FC0" w:rsidRPr="00E53FF5" w:rsidRDefault="005857C2" w:rsidP="00433B15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GAZİ</w:t>
      </w:r>
      <w:r w:rsidR="00433B15" w:rsidRPr="00E53FF5">
        <w:rPr>
          <w:b/>
          <w:color w:val="000000"/>
          <w:sz w:val="28"/>
          <w:szCs w:val="28"/>
        </w:rPr>
        <w:t xml:space="preserve"> ÜNİVERSİTESİ </w:t>
      </w:r>
    </w:p>
    <w:p w:rsidR="005857C2" w:rsidRDefault="005857C2" w:rsidP="00877897">
      <w:pP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TEKNİK BİLİMLER</w:t>
      </w:r>
      <w:r w:rsidR="00877897">
        <w:rPr>
          <w:b/>
          <w:color w:val="000000"/>
          <w:sz w:val="28"/>
          <w:szCs w:val="28"/>
        </w:rPr>
        <w:t xml:space="preserve"> MESLEK YÜKSEK</w:t>
      </w:r>
      <w:r w:rsidR="00AD1D8B" w:rsidRPr="00AD1D8B">
        <w:rPr>
          <w:b/>
          <w:color w:val="000000"/>
          <w:sz w:val="28"/>
          <w:szCs w:val="28"/>
        </w:rPr>
        <w:t xml:space="preserve">OKULU </w:t>
      </w:r>
    </w:p>
    <w:p w:rsidR="005857C2" w:rsidRDefault="005857C2" w:rsidP="00877897">
      <w:pPr>
        <w:jc w:val="center"/>
        <w:rPr>
          <w:b/>
          <w:color w:val="000000"/>
          <w:sz w:val="28"/>
          <w:szCs w:val="28"/>
        </w:rPr>
      </w:pPr>
    </w:p>
    <w:p w:rsidR="005857C2" w:rsidRDefault="005857C2" w:rsidP="00877897">
      <w:pPr>
        <w:jc w:val="center"/>
        <w:rPr>
          <w:b/>
          <w:color w:val="000000"/>
          <w:sz w:val="28"/>
          <w:szCs w:val="28"/>
        </w:rPr>
      </w:pPr>
    </w:p>
    <w:p w:rsidR="005857C2" w:rsidRDefault="005857C2" w:rsidP="00877897">
      <w:pPr>
        <w:jc w:val="center"/>
        <w:rPr>
          <w:b/>
          <w:color w:val="000000"/>
          <w:sz w:val="28"/>
          <w:szCs w:val="28"/>
        </w:rPr>
      </w:pPr>
    </w:p>
    <w:p w:rsidR="005857C2" w:rsidRDefault="005857C2" w:rsidP="00877897">
      <w:pPr>
        <w:jc w:val="center"/>
        <w:rPr>
          <w:b/>
          <w:color w:val="000000"/>
          <w:sz w:val="28"/>
          <w:szCs w:val="28"/>
        </w:rPr>
      </w:pPr>
    </w:p>
    <w:p w:rsidR="00AD1D8B" w:rsidRPr="005857C2" w:rsidRDefault="006E23B4" w:rsidP="006E23B4">
      <w:pPr>
        <w:jc w:val="center"/>
        <w:rPr>
          <w:b/>
          <w:color w:val="000000"/>
          <w:sz w:val="32"/>
          <w:szCs w:val="32"/>
        </w:rPr>
      </w:pPr>
      <w:r w:rsidRPr="006E23B4">
        <w:rPr>
          <w:b/>
          <w:bCs/>
          <w:sz w:val="32"/>
        </w:rPr>
        <w:t>ÜNİVERSİTE-SANAYİ İŞBİRLİĞİ</w:t>
      </w:r>
      <w:r>
        <w:rPr>
          <w:b/>
          <w:bCs/>
          <w:sz w:val="32"/>
        </w:rPr>
        <w:t xml:space="preserve"> PROJESİ</w:t>
      </w:r>
    </w:p>
    <w:p w:rsidR="00433B15" w:rsidRPr="005857C2" w:rsidRDefault="00433B15" w:rsidP="00433B15">
      <w:pPr>
        <w:jc w:val="center"/>
        <w:rPr>
          <w:b/>
          <w:color w:val="000000"/>
          <w:sz w:val="32"/>
          <w:szCs w:val="32"/>
        </w:rPr>
      </w:pPr>
    </w:p>
    <w:p w:rsidR="00716D72" w:rsidRPr="00E53FF5" w:rsidRDefault="00716D72" w:rsidP="00433B15">
      <w:pPr>
        <w:jc w:val="center"/>
        <w:rPr>
          <w:b/>
          <w:color w:val="000000"/>
          <w:sz w:val="28"/>
          <w:szCs w:val="28"/>
        </w:rPr>
      </w:pPr>
    </w:p>
    <w:p w:rsidR="00433B15" w:rsidRDefault="00433B15" w:rsidP="00433B15">
      <w:pPr>
        <w:jc w:val="center"/>
        <w:rPr>
          <w:b/>
          <w:color w:val="000000"/>
          <w:sz w:val="28"/>
          <w:szCs w:val="28"/>
        </w:rPr>
      </w:pPr>
    </w:p>
    <w:p w:rsidR="005857C2" w:rsidRPr="00E53FF5" w:rsidRDefault="005857C2" w:rsidP="00433B15">
      <w:pPr>
        <w:jc w:val="center"/>
        <w:rPr>
          <w:b/>
          <w:color w:val="000000"/>
          <w:sz w:val="28"/>
          <w:szCs w:val="28"/>
        </w:rPr>
      </w:pPr>
    </w:p>
    <w:p w:rsidR="00866347" w:rsidRDefault="00866347" w:rsidP="00433B15">
      <w:pPr>
        <w:jc w:val="center"/>
        <w:rPr>
          <w:b/>
          <w:color w:val="000000"/>
          <w:sz w:val="32"/>
          <w:szCs w:val="28"/>
        </w:rPr>
      </w:pPr>
      <w:r w:rsidRPr="00F02B32">
        <w:rPr>
          <w:b/>
          <w:color w:val="000000"/>
          <w:sz w:val="32"/>
          <w:szCs w:val="28"/>
        </w:rPr>
        <w:t xml:space="preserve">SONUÇ RAPORU </w:t>
      </w:r>
    </w:p>
    <w:p w:rsidR="006E23B4" w:rsidRDefault="006E23B4" w:rsidP="00433B15">
      <w:pPr>
        <w:jc w:val="center"/>
        <w:rPr>
          <w:b/>
          <w:color w:val="000000"/>
          <w:sz w:val="28"/>
          <w:szCs w:val="28"/>
        </w:rPr>
      </w:pPr>
    </w:p>
    <w:p w:rsidR="005857C2" w:rsidRDefault="005857C2" w:rsidP="00433B15">
      <w:pPr>
        <w:jc w:val="center"/>
        <w:rPr>
          <w:b/>
          <w:color w:val="000000"/>
          <w:sz w:val="28"/>
          <w:szCs w:val="28"/>
        </w:rPr>
      </w:pPr>
    </w:p>
    <w:p w:rsidR="005857C2" w:rsidRDefault="005857C2" w:rsidP="00433B15">
      <w:pPr>
        <w:jc w:val="center"/>
        <w:rPr>
          <w:b/>
          <w:color w:val="000000"/>
          <w:sz w:val="28"/>
          <w:szCs w:val="28"/>
        </w:rPr>
      </w:pPr>
    </w:p>
    <w:p w:rsidR="005857C2" w:rsidRPr="00E53FF5" w:rsidRDefault="005857C2" w:rsidP="00433B15">
      <w:pPr>
        <w:jc w:val="center"/>
        <w:rPr>
          <w:b/>
          <w:color w:val="000000"/>
          <w:sz w:val="28"/>
          <w:szCs w:val="28"/>
        </w:rPr>
      </w:pPr>
    </w:p>
    <w:p w:rsidR="00B14FC0" w:rsidRPr="00E53FF5" w:rsidRDefault="00B14FC0" w:rsidP="00433B15">
      <w:pPr>
        <w:jc w:val="center"/>
        <w:rPr>
          <w:b/>
          <w:color w:val="000000"/>
          <w:sz w:val="28"/>
          <w:szCs w:val="28"/>
        </w:rPr>
      </w:pPr>
    </w:p>
    <w:p w:rsidR="00433B15" w:rsidRDefault="005857C2" w:rsidP="005857C2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Proje No</w:t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:</w:t>
      </w:r>
    </w:p>
    <w:p w:rsidR="005857C2" w:rsidRDefault="005857C2" w:rsidP="005857C2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Proje Adı</w:t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:</w:t>
      </w:r>
    </w:p>
    <w:p w:rsidR="005857C2" w:rsidRDefault="005857C2" w:rsidP="005857C2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Proje Süresi</w:t>
      </w:r>
      <w:r>
        <w:rPr>
          <w:b/>
          <w:color w:val="000000"/>
          <w:sz w:val="28"/>
          <w:szCs w:val="28"/>
        </w:rPr>
        <w:tab/>
        <w:t>:</w:t>
      </w:r>
    </w:p>
    <w:p w:rsidR="005857C2" w:rsidRDefault="005857C2" w:rsidP="005857C2">
      <w:pPr>
        <w:rPr>
          <w:b/>
          <w:color w:val="000000"/>
          <w:sz w:val="28"/>
          <w:szCs w:val="28"/>
        </w:rPr>
      </w:pPr>
    </w:p>
    <w:p w:rsidR="005857C2" w:rsidRDefault="005857C2" w:rsidP="005857C2">
      <w:pPr>
        <w:rPr>
          <w:b/>
          <w:color w:val="000000"/>
          <w:sz w:val="28"/>
          <w:szCs w:val="28"/>
        </w:rPr>
      </w:pPr>
    </w:p>
    <w:p w:rsidR="005857C2" w:rsidRDefault="005857C2" w:rsidP="005857C2">
      <w:pPr>
        <w:rPr>
          <w:b/>
          <w:color w:val="000000"/>
          <w:sz w:val="28"/>
          <w:szCs w:val="28"/>
        </w:rPr>
      </w:pPr>
    </w:p>
    <w:p w:rsidR="005857C2" w:rsidRDefault="005857C2" w:rsidP="005857C2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Proje Yürütücüsü</w:t>
      </w:r>
      <w:r>
        <w:rPr>
          <w:b/>
          <w:color w:val="000000"/>
          <w:sz w:val="28"/>
          <w:szCs w:val="28"/>
        </w:rPr>
        <w:tab/>
        <w:t>:</w:t>
      </w:r>
    </w:p>
    <w:p w:rsidR="005857C2" w:rsidRDefault="005857C2" w:rsidP="005857C2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Firma Adı</w:t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>:</w:t>
      </w:r>
    </w:p>
    <w:p w:rsidR="005857C2" w:rsidRPr="00E53FF5" w:rsidRDefault="005857C2" w:rsidP="005857C2">
      <w:pPr>
        <w:rPr>
          <w:b/>
          <w:color w:val="000000"/>
          <w:sz w:val="28"/>
          <w:szCs w:val="28"/>
        </w:rPr>
      </w:pPr>
    </w:p>
    <w:p w:rsidR="004A0681" w:rsidRDefault="004A0681" w:rsidP="006E23B4">
      <w:pPr>
        <w:rPr>
          <w:b/>
          <w:color w:val="000000"/>
          <w:sz w:val="28"/>
          <w:szCs w:val="28"/>
        </w:rPr>
      </w:pPr>
    </w:p>
    <w:p w:rsidR="00866347" w:rsidRPr="00E53FF5" w:rsidRDefault="00866347" w:rsidP="00433B15">
      <w:pPr>
        <w:jc w:val="center"/>
        <w:rPr>
          <w:b/>
          <w:color w:val="000000"/>
          <w:sz w:val="28"/>
          <w:szCs w:val="28"/>
        </w:rPr>
      </w:pPr>
    </w:p>
    <w:p w:rsidR="005857C2" w:rsidRDefault="005857C2" w:rsidP="00433B15">
      <w:pPr>
        <w:jc w:val="center"/>
        <w:rPr>
          <w:b/>
          <w:color w:val="FF0000"/>
          <w:sz w:val="28"/>
          <w:szCs w:val="28"/>
        </w:rPr>
      </w:pPr>
    </w:p>
    <w:p w:rsidR="005857C2" w:rsidRDefault="005857C2" w:rsidP="00433B15">
      <w:pPr>
        <w:jc w:val="center"/>
        <w:rPr>
          <w:b/>
          <w:color w:val="FF0000"/>
          <w:sz w:val="28"/>
          <w:szCs w:val="28"/>
        </w:rPr>
      </w:pPr>
    </w:p>
    <w:p w:rsidR="005857C2" w:rsidRDefault="005857C2" w:rsidP="00433B15">
      <w:pPr>
        <w:jc w:val="center"/>
        <w:rPr>
          <w:b/>
          <w:color w:val="FF0000"/>
          <w:sz w:val="28"/>
          <w:szCs w:val="28"/>
        </w:rPr>
      </w:pPr>
    </w:p>
    <w:p w:rsidR="005857C2" w:rsidRDefault="005857C2" w:rsidP="00433B15">
      <w:pPr>
        <w:jc w:val="center"/>
        <w:rPr>
          <w:b/>
          <w:color w:val="FF0000"/>
          <w:sz w:val="28"/>
          <w:szCs w:val="28"/>
        </w:rPr>
      </w:pPr>
    </w:p>
    <w:p w:rsidR="006937E3" w:rsidRDefault="00ED7915" w:rsidP="00433B15">
      <w:pPr>
        <w:jc w:val="center"/>
        <w:rPr>
          <w:b/>
          <w:color w:val="FF0000"/>
          <w:sz w:val="28"/>
          <w:szCs w:val="28"/>
        </w:rPr>
      </w:pPr>
      <w:proofErr w:type="gramStart"/>
      <w:r>
        <w:rPr>
          <w:b/>
          <w:color w:val="FF0000"/>
          <w:sz w:val="28"/>
          <w:szCs w:val="28"/>
        </w:rPr>
        <w:t>….</w:t>
      </w:r>
      <w:r w:rsidR="006937E3" w:rsidRPr="00BE12F4">
        <w:rPr>
          <w:b/>
          <w:color w:val="FF0000"/>
          <w:sz w:val="28"/>
          <w:szCs w:val="28"/>
        </w:rPr>
        <w:t>,</w:t>
      </w:r>
      <w:proofErr w:type="gramEnd"/>
      <w:r w:rsidR="00C57E85">
        <w:rPr>
          <w:b/>
          <w:color w:val="FF0000"/>
          <w:sz w:val="28"/>
          <w:szCs w:val="28"/>
        </w:rPr>
        <w:t xml:space="preserve"> 202.</w:t>
      </w:r>
    </w:p>
    <w:p w:rsidR="005857C2" w:rsidRDefault="005857C2" w:rsidP="00433B15">
      <w:pPr>
        <w:jc w:val="center"/>
        <w:rPr>
          <w:b/>
          <w:color w:val="FF0000"/>
          <w:sz w:val="28"/>
          <w:szCs w:val="28"/>
        </w:rPr>
      </w:pPr>
    </w:p>
    <w:p w:rsidR="00744554" w:rsidRPr="00FC38A5" w:rsidRDefault="00FC38A5" w:rsidP="00FC38A5">
      <w:pPr>
        <w:pBdr>
          <w:top w:val="single" w:sz="2" w:space="1" w:color="000000"/>
          <w:left w:val="single" w:sz="2" w:space="4" w:color="000000"/>
          <w:bottom w:val="single" w:sz="2" w:space="1" w:color="000000"/>
          <w:right w:val="single" w:sz="2" w:space="16" w:color="000000"/>
        </w:pBdr>
        <w:jc w:val="center"/>
        <w:rPr>
          <w:b/>
          <w:szCs w:val="20"/>
        </w:rPr>
      </w:pPr>
      <w:r w:rsidRPr="00FC38A5">
        <w:rPr>
          <w:b/>
          <w:szCs w:val="20"/>
        </w:rPr>
        <w:lastRenderedPageBreak/>
        <w:t>PROJE SONUÇ</w:t>
      </w:r>
      <w:r w:rsidR="00744554" w:rsidRPr="00FC38A5">
        <w:rPr>
          <w:b/>
          <w:szCs w:val="20"/>
        </w:rPr>
        <w:t xml:space="preserve"> RAPORU </w:t>
      </w:r>
    </w:p>
    <w:p w:rsidR="009E0ABF" w:rsidRDefault="009E0ABF" w:rsidP="009E0ABF">
      <w:pPr>
        <w:jc w:val="center"/>
        <w:rPr>
          <w:b/>
        </w:rPr>
      </w:pPr>
    </w:p>
    <w:p w:rsidR="009E0ABF" w:rsidRPr="009E0ABF" w:rsidRDefault="009E0ABF" w:rsidP="009E0ABF">
      <w:pPr>
        <w:jc w:val="center"/>
        <w:rPr>
          <w:b/>
          <w:u w:val="single"/>
        </w:rPr>
      </w:pPr>
    </w:p>
    <w:p w:rsidR="009E0ABF" w:rsidRDefault="009E0ABF" w:rsidP="009E0ABF">
      <w:pPr>
        <w:jc w:val="center"/>
        <w:rPr>
          <w:b/>
        </w:rPr>
      </w:pPr>
    </w:p>
    <w:tbl>
      <w:tblPr>
        <w:tblW w:w="95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4"/>
      </w:tblGrid>
      <w:tr w:rsidR="00744554" w:rsidRPr="00FC38A5" w:rsidTr="0056241C">
        <w:tc>
          <w:tcPr>
            <w:tcW w:w="9524" w:type="dxa"/>
          </w:tcPr>
          <w:p w:rsidR="00744554" w:rsidRPr="00FC38A5" w:rsidRDefault="00744554" w:rsidP="0056241C">
            <w:pPr>
              <w:ind w:right="612"/>
              <w:rPr>
                <w:szCs w:val="20"/>
              </w:rPr>
            </w:pPr>
            <w:r w:rsidRPr="00FC38A5">
              <w:rPr>
                <w:b/>
                <w:szCs w:val="20"/>
              </w:rPr>
              <w:t>1.</w:t>
            </w:r>
            <w:r w:rsidRPr="00FC38A5">
              <w:rPr>
                <w:szCs w:val="20"/>
              </w:rPr>
              <w:t xml:space="preserve"> </w:t>
            </w:r>
            <w:r w:rsidR="00FC38A5" w:rsidRPr="00FC38A5">
              <w:rPr>
                <w:b/>
                <w:szCs w:val="20"/>
              </w:rPr>
              <w:t>P</w:t>
            </w:r>
            <w:r w:rsidRPr="00FC38A5">
              <w:rPr>
                <w:b/>
                <w:szCs w:val="20"/>
              </w:rPr>
              <w:t>roje</w:t>
            </w:r>
            <w:r w:rsidR="005857C2">
              <w:rPr>
                <w:b/>
                <w:szCs w:val="20"/>
              </w:rPr>
              <w:t xml:space="preserve"> Sonucunda </w:t>
            </w:r>
            <w:r w:rsidR="00F60A2B" w:rsidRPr="00FC38A5">
              <w:rPr>
                <w:b/>
                <w:szCs w:val="20"/>
              </w:rPr>
              <w:t>Elde Edilen Teknik Veriler</w:t>
            </w:r>
            <w:r w:rsidR="00F60A2B">
              <w:rPr>
                <w:b/>
                <w:szCs w:val="20"/>
              </w:rPr>
              <w:t>/</w:t>
            </w:r>
            <w:r w:rsidR="00F60A2B" w:rsidRPr="00FC38A5">
              <w:rPr>
                <w:b/>
                <w:szCs w:val="20"/>
              </w:rPr>
              <w:t>Gelişmeler/Ür</w:t>
            </w:r>
            <w:r w:rsidR="00F60A2B">
              <w:rPr>
                <w:b/>
                <w:szCs w:val="20"/>
              </w:rPr>
              <w:t>ün(</w:t>
            </w:r>
            <w:proofErr w:type="spellStart"/>
            <w:r w:rsidR="00F60A2B">
              <w:rPr>
                <w:b/>
                <w:szCs w:val="20"/>
              </w:rPr>
              <w:t>ler</w:t>
            </w:r>
            <w:proofErr w:type="spellEnd"/>
            <w:r w:rsidR="00F60A2B">
              <w:rPr>
                <w:b/>
                <w:szCs w:val="20"/>
              </w:rPr>
              <w:t>)</w:t>
            </w:r>
          </w:p>
          <w:p w:rsidR="00984DDE" w:rsidRDefault="00645B85" w:rsidP="00293A90">
            <w:pPr>
              <w:jc w:val="both"/>
            </w:pPr>
            <w:r>
              <w:t>(Proje yürütülme sürecine ilişkin ve proje</w:t>
            </w:r>
            <w:r w:rsidR="006C0DBB">
              <w:t xml:space="preserve">nin nihai çıktısına </w:t>
            </w:r>
            <w:r>
              <w:t>ait görseller ve diğer destekleyici kanıtlar mutlaka sunulmalıdır).</w:t>
            </w:r>
          </w:p>
          <w:p w:rsidR="009240D6" w:rsidRDefault="009240D6" w:rsidP="0056241C">
            <w:pPr>
              <w:rPr>
                <w:szCs w:val="20"/>
              </w:rPr>
            </w:pPr>
          </w:p>
          <w:p w:rsidR="009240D6" w:rsidRDefault="009240D6" w:rsidP="0056241C">
            <w:pPr>
              <w:rPr>
                <w:szCs w:val="20"/>
              </w:rPr>
            </w:pPr>
          </w:p>
          <w:p w:rsidR="00FC38A5" w:rsidRPr="00FC38A5" w:rsidRDefault="00FC38A5" w:rsidP="0056241C">
            <w:pPr>
              <w:rPr>
                <w:szCs w:val="20"/>
              </w:rPr>
            </w:pPr>
          </w:p>
          <w:p w:rsidR="00FC38A5" w:rsidRPr="00FC38A5" w:rsidRDefault="00FC38A5" w:rsidP="0056241C">
            <w:pPr>
              <w:rPr>
                <w:szCs w:val="20"/>
              </w:rPr>
            </w:pPr>
          </w:p>
          <w:p w:rsidR="00FC38A5" w:rsidRDefault="00FC38A5" w:rsidP="0056241C">
            <w:pPr>
              <w:rPr>
                <w:szCs w:val="20"/>
              </w:rPr>
            </w:pPr>
          </w:p>
          <w:p w:rsidR="00744554" w:rsidRPr="00FC38A5" w:rsidRDefault="00744554" w:rsidP="0056241C">
            <w:pPr>
              <w:rPr>
                <w:bCs/>
                <w:szCs w:val="20"/>
              </w:rPr>
            </w:pPr>
          </w:p>
        </w:tc>
      </w:tr>
      <w:tr w:rsidR="005857C2" w:rsidRPr="00FC38A5" w:rsidTr="0056241C">
        <w:tc>
          <w:tcPr>
            <w:tcW w:w="9524" w:type="dxa"/>
          </w:tcPr>
          <w:p w:rsidR="005857C2" w:rsidRDefault="005857C2" w:rsidP="0056241C">
            <w:pPr>
              <w:ind w:right="612"/>
              <w:rPr>
                <w:b/>
                <w:szCs w:val="20"/>
              </w:rPr>
            </w:pPr>
            <w:r>
              <w:rPr>
                <w:b/>
                <w:szCs w:val="20"/>
              </w:rPr>
              <w:t>2. Firmanın Projeye Katkıları</w:t>
            </w:r>
          </w:p>
          <w:p w:rsidR="005857C2" w:rsidRDefault="005857C2" w:rsidP="0056241C">
            <w:pPr>
              <w:ind w:right="612"/>
              <w:rPr>
                <w:b/>
                <w:szCs w:val="20"/>
              </w:rPr>
            </w:pPr>
          </w:p>
          <w:p w:rsidR="005857C2" w:rsidRDefault="005857C2" w:rsidP="0056241C">
            <w:pPr>
              <w:ind w:right="612"/>
              <w:rPr>
                <w:b/>
                <w:szCs w:val="20"/>
              </w:rPr>
            </w:pPr>
          </w:p>
          <w:p w:rsidR="005857C2" w:rsidRDefault="005857C2" w:rsidP="0056241C">
            <w:pPr>
              <w:ind w:right="612"/>
              <w:rPr>
                <w:b/>
                <w:szCs w:val="20"/>
              </w:rPr>
            </w:pPr>
          </w:p>
          <w:p w:rsidR="005857C2" w:rsidRPr="00FC38A5" w:rsidRDefault="005857C2" w:rsidP="0056241C">
            <w:pPr>
              <w:ind w:right="612"/>
              <w:rPr>
                <w:b/>
                <w:szCs w:val="20"/>
              </w:rPr>
            </w:pPr>
          </w:p>
        </w:tc>
      </w:tr>
      <w:tr w:rsidR="00744554" w:rsidRPr="00FC38A5" w:rsidTr="0056241C">
        <w:tc>
          <w:tcPr>
            <w:tcW w:w="9524" w:type="dxa"/>
          </w:tcPr>
          <w:p w:rsidR="00744554" w:rsidRPr="00FC38A5" w:rsidRDefault="005857C2" w:rsidP="0056241C">
            <w:pPr>
              <w:rPr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744554" w:rsidRPr="00FC38A5">
              <w:rPr>
                <w:b/>
                <w:szCs w:val="20"/>
              </w:rPr>
              <w:t>.</w:t>
            </w:r>
            <w:r w:rsidR="00744554" w:rsidRPr="00FC38A5">
              <w:rPr>
                <w:szCs w:val="20"/>
              </w:rPr>
              <w:t xml:space="preserve"> </w:t>
            </w:r>
            <w:r>
              <w:rPr>
                <w:b/>
                <w:szCs w:val="20"/>
              </w:rPr>
              <w:t>Firmaya</w:t>
            </w:r>
            <w:r w:rsidR="00FC38A5" w:rsidRPr="00FC38A5">
              <w:rPr>
                <w:szCs w:val="20"/>
              </w:rPr>
              <w:t xml:space="preserve"> </w:t>
            </w:r>
            <w:r>
              <w:rPr>
                <w:b/>
                <w:szCs w:val="20"/>
              </w:rPr>
              <w:t>Proje ile Sağlanan Katkı v</w:t>
            </w:r>
            <w:r w:rsidR="00FC38A5" w:rsidRPr="00FC38A5">
              <w:rPr>
                <w:b/>
                <w:szCs w:val="20"/>
              </w:rPr>
              <w:t>e Teknik Destekler</w:t>
            </w:r>
          </w:p>
          <w:p w:rsidR="00744554" w:rsidRPr="00FC38A5" w:rsidRDefault="00744554" w:rsidP="00744554">
            <w:pPr>
              <w:rPr>
                <w:szCs w:val="20"/>
              </w:rPr>
            </w:pPr>
          </w:p>
          <w:p w:rsidR="00FC38A5" w:rsidRPr="00FC38A5" w:rsidRDefault="00FC38A5" w:rsidP="00744554">
            <w:pPr>
              <w:rPr>
                <w:szCs w:val="20"/>
              </w:rPr>
            </w:pPr>
          </w:p>
          <w:p w:rsidR="00FC38A5" w:rsidRDefault="00FC38A5" w:rsidP="00744554">
            <w:pPr>
              <w:rPr>
                <w:szCs w:val="20"/>
              </w:rPr>
            </w:pPr>
          </w:p>
          <w:p w:rsidR="00FC38A5" w:rsidRPr="00FC38A5" w:rsidRDefault="00FC38A5" w:rsidP="00744554">
            <w:pPr>
              <w:rPr>
                <w:szCs w:val="20"/>
              </w:rPr>
            </w:pPr>
          </w:p>
          <w:p w:rsidR="00FC38A5" w:rsidRPr="00FC38A5" w:rsidRDefault="00FC38A5" w:rsidP="00744554">
            <w:pPr>
              <w:rPr>
                <w:szCs w:val="20"/>
              </w:rPr>
            </w:pPr>
          </w:p>
        </w:tc>
      </w:tr>
      <w:tr w:rsidR="00744554" w:rsidRPr="00FC38A5" w:rsidTr="0056241C">
        <w:tc>
          <w:tcPr>
            <w:tcW w:w="9524" w:type="dxa"/>
          </w:tcPr>
          <w:p w:rsidR="00744554" w:rsidRPr="005857C2" w:rsidRDefault="005857C2" w:rsidP="0056241C">
            <w:pPr>
              <w:rPr>
                <w:b/>
                <w:szCs w:val="20"/>
              </w:rPr>
            </w:pPr>
            <w:r w:rsidRPr="005857C2">
              <w:rPr>
                <w:b/>
                <w:szCs w:val="20"/>
              </w:rPr>
              <w:t>4</w:t>
            </w:r>
            <w:r w:rsidR="00744554" w:rsidRPr="005857C2">
              <w:rPr>
                <w:b/>
                <w:szCs w:val="20"/>
              </w:rPr>
              <w:t xml:space="preserve">. </w:t>
            </w:r>
            <w:r w:rsidRPr="005857C2">
              <w:rPr>
                <w:b/>
                <w:szCs w:val="20"/>
              </w:rPr>
              <w:t>Projenin Öğrencilere Sağladığı Bilgi ve Beceriler</w:t>
            </w:r>
          </w:p>
          <w:p w:rsidR="00FC38A5" w:rsidRPr="005857C2" w:rsidRDefault="00FC38A5" w:rsidP="0056241C">
            <w:pPr>
              <w:rPr>
                <w:b/>
                <w:szCs w:val="20"/>
              </w:rPr>
            </w:pPr>
          </w:p>
          <w:p w:rsidR="00FC38A5" w:rsidRPr="005857C2" w:rsidRDefault="00FC38A5" w:rsidP="0056241C">
            <w:pPr>
              <w:rPr>
                <w:b/>
                <w:szCs w:val="20"/>
              </w:rPr>
            </w:pPr>
          </w:p>
          <w:p w:rsidR="00FC38A5" w:rsidRPr="005857C2" w:rsidRDefault="00FC38A5" w:rsidP="0056241C">
            <w:pPr>
              <w:rPr>
                <w:b/>
                <w:szCs w:val="20"/>
              </w:rPr>
            </w:pPr>
          </w:p>
          <w:p w:rsidR="00FC38A5" w:rsidRPr="005857C2" w:rsidRDefault="00FC38A5" w:rsidP="0056241C">
            <w:pPr>
              <w:rPr>
                <w:b/>
                <w:szCs w:val="20"/>
              </w:rPr>
            </w:pPr>
          </w:p>
          <w:p w:rsidR="00744554" w:rsidRPr="005857C2" w:rsidRDefault="00744554" w:rsidP="00744554">
            <w:pPr>
              <w:suppressAutoHyphens/>
              <w:overflowPunct w:val="0"/>
              <w:autoSpaceDE w:val="0"/>
              <w:autoSpaceDN w:val="0"/>
              <w:adjustRightInd w:val="0"/>
              <w:ind w:left="426"/>
              <w:jc w:val="both"/>
              <w:textAlignment w:val="baseline"/>
              <w:rPr>
                <w:b/>
                <w:szCs w:val="20"/>
              </w:rPr>
            </w:pPr>
            <w:r w:rsidRPr="005857C2">
              <w:rPr>
                <w:b/>
                <w:szCs w:val="20"/>
              </w:rPr>
              <w:t xml:space="preserve"> </w:t>
            </w:r>
          </w:p>
        </w:tc>
      </w:tr>
      <w:tr w:rsidR="00744554" w:rsidRPr="00FC38A5" w:rsidTr="0056241C">
        <w:tc>
          <w:tcPr>
            <w:tcW w:w="9524" w:type="dxa"/>
          </w:tcPr>
          <w:p w:rsidR="00744554" w:rsidRPr="00FC38A5" w:rsidRDefault="005857C2" w:rsidP="0056241C">
            <w:pPr>
              <w:rPr>
                <w:szCs w:val="20"/>
              </w:rPr>
            </w:pPr>
            <w:r>
              <w:rPr>
                <w:b/>
                <w:szCs w:val="20"/>
              </w:rPr>
              <w:t>5</w:t>
            </w:r>
            <w:r w:rsidR="00744554" w:rsidRPr="00FC38A5">
              <w:rPr>
                <w:b/>
                <w:szCs w:val="20"/>
              </w:rPr>
              <w:t>.</w:t>
            </w:r>
            <w:r w:rsidR="00744554" w:rsidRPr="00FC38A5">
              <w:rPr>
                <w:szCs w:val="20"/>
              </w:rPr>
              <w:t xml:space="preserve"> </w:t>
            </w:r>
            <w:r w:rsidR="0058334F" w:rsidRPr="0058334F">
              <w:rPr>
                <w:b/>
                <w:szCs w:val="20"/>
              </w:rPr>
              <w:t>Projenin</w:t>
            </w:r>
            <w:r w:rsidR="0058334F">
              <w:rPr>
                <w:b/>
                <w:szCs w:val="20"/>
              </w:rPr>
              <w:t xml:space="preserve"> Yürütülmesinde Karşılaşılan </w:t>
            </w:r>
            <w:r w:rsidR="00744554" w:rsidRPr="00FC38A5">
              <w:rPr>
                <w:b/>
                <w:szCs w:val="20"/>
              </w:rPr>
              <w:t>Sorunlar ve Çözüm Önerileri</w:t>
            </w:r>
          </w:p>
          <w:p w:rsidR="00744554" w:rsidRPr="00FC38A5" w:rsidRDefault="00744554" w:rsidP="0056241C">
            <w:pPr>
              <w:rPr>
                <w:szCs w:val="20"/>
              </w:rPr>
            </w:pPr>
          </w:p>
          <w:p w:rsidR="00FC38A5" w:rsidRDefault="00FC38A5" w:rsidP="0056241C">
            <w:pPr>
              <w:rPr>
                <w:szCs w:val="20"/>
              </w:rPr>
            </w:pPr>
          </w:p>
          <w:p w:rsidR="00FC38A5" w:rsidRPr="00FC38A5" w:rsidRDefault="00FC38A5" w:rsidP="0056241C">
            <w:pPr>
              <w:rPr>
                <w:szCs w:val="20"/>
              </w:rPr>
            </w:pPr>
          </w:p>
          <w:p w:rsidR="00FC38A5" w:rsidRPr="00FC38A5" w:rsidRDefault="00FC38A5" w:rsidP="0056241C">
            <w:pPr>
              <w:rPr>
                <w:szCs w:val="20"/>
              </w:rPr>
            </w:pPr>
          </w:p>
          <w:p w:rsidR="00744554" w:rsidRPr="00FC38A5" w:rsidRDefault="00744554" w:rsidP="0056241C">
            <w:pPr>
              <w:rPr>
                <w:szCs w:val="20"/>
              </w:rPr>
            </w:pPr>
          </w:p>
        </w:tc>
      </w:tr>
      <w:tr w:rsidR="009800D8" w:rsidRPr="00FC38A5" w:rsidTr="0056241C">
        <w:tc>
          <w:tcPr>
            <w:tcW w:w="9524" w:type="dxa"/>
          </w:tcPr>
          <w:p w:rsidR="009800D8" w:rsidRDefault="009800D8" w:rsidP="009800D8">
            <w:pPr>
              <w:rPr>
                <w:szCs w:val="20"/>
              </w:rPr>
            </w:pPr>
            <w:r>
              <w:rPr>
                <w:b/>
                <w:szCs w:val="20"/>
              </w:rPr>
              <w:t xml:space="preserve">6. Proje Sonucunda Üretilen/Hazırlanan Akademik Çıktılar </w:t>
            </w:r>
            <w:r w:rsidRPr="009800D8">
              <w:rPr>
                <w:szCs w:val="20"/>
              </w:rPr>
              <w:t>(Makale, bildiri vb.)</w:t>
            </w:r>
          </w:p>
          <w:p w:rsidR="009800D8" w:rsidRDefault="009800D8" w:rsidP="009800D8">
            <w:pPr>
              <w:rPr>
                <w:szCs w:val="20"/>
              </w:rPr>
            </w:pPr>
          </w:p>
          <w:p w:rsidR="009800D8" w:rsidRDefault="009800D8" w:rsidP="009800D8">
            <w:pPr>
              <w:rPr>
                <w:szCs w:val="20"/>
              </w:rPr>
            </w:pPr>
          </w:p>
          <w:p w:rsidR="009800D8" w:rsidRDefault="009800D8" w:rsidP="009800D8">
            <w:pPr>
              <w:rPr>
                <w:szCs w:val="20"/>
              </w:rPr>
            </w:pPr>
          </w:p>
          <w:p w:rsidR="009800D8" w:rsidRDefault="009800D8" w:rsidP="009800D8">
            <w:pPr>
              <w:rPr>
                <w:b/>
                <w:szCs w:val="20"/>
              </w:rPr>
            </w:pPr>
          </w:p>
        </w:tc>
      </w:tr>
    </w:tbl>
    <w:p w:rsidR="00CD7E5D" w:rsidRDefault="00CD7E5D" w:rsidP="00CD7E5D">
      <w:pPr>
        <w:spacing w:line="360" w:lineRule="auto"/>
        <w:jc w:val="both"/>
        <w:outlineLvl w:val="0"/>
        <w:rPr>
          <w:b/>
          <w:color w:val="000000"/>
        </w:rPr>
      </w:pPr>
    </w:p>
    <w:p w:rsidR="00ED7915" w:rsidRDefault="00ED7915" w:rsidP="00CD7E5D">
      <w:pPr>
        <w:spacing w:line="360" w:lineRule="auto"/>
        <w:jc w:val="both"/>
        <w:outlineLvl w:val="0"/>
        <w:rPr>
          <w:b/>
          <w:color w:val="000000"/>
        </w:rPr>
      </w:pPr>
    </w:p>
    <w:p w:rsidR="00ED7915" w:rsidRDefault="00ED7915" w:rsidP="00CD7E5D">
      <w:pPr>
        <w:spacing w:line="360" w:lineRule="auto"/>
        <w:jc w:val="both"/>
        <w:outlineLvl w:val="0"/>
        <w:rPr>
          <w:b/>
          <w:color w:val="00000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6"/>
        <w:gridCol w:w="3792"/>
      </w:tblGrid>
      <w:tr w:rsidR="00ED7915" w:rsidRPr="004B0729" w:rsidTr="003125F7">
        <w:trPr>
          <w:jc w:val="center"/>
        </w:trPr>
        <w:tc>
          <w:tcPr>
            <w:tcW w:w="4116" w:type="dxa"/>
            <w:shd w:val="clear" w:color="auto" w:fill="auto"/>
          </w:tcPr>
          <w:p w:rsidR="00ED7915" w:rsidRPr="004B0729" w:rsidRDefault="00ED7915" w:rsidP="003125F7">
            <w:pPr>
              <w:ind w:left="421" w:hanging="421"/>
              <w:jc w:val="center"/>
              <w:rPr>
                <w:rFonts w:eastAsia="TimesNewRoman,Bold"/>
                <w:bCs/>
              </w:rPr>
            </w:pPr>
            <w:r w:rsidRPr="004B0729">
              <w:rPr>
                <w:rFonts w:eastAsia="TimesNewRoman,Bold"/>
                <w:bCs/>
              </w:rPr>
              <w:t>PROJE YÜRÜTÜCÜSÜ</w:t>
            </w:r>
          </w:p>
          <w:p w:rsidR="00ED7915" w:rsidRPr="004B0729" w:rsidRDefault="00ED7915" w:rsidP="003125F7">
            <w:pPr>
              <w:ind w:left="421" w:hanging="421"/>
              <w:jc w:val="center"/>
              <w:rPr>
                <w:rFonts w:eastAsia="TimesNewRoman,Bold"/>
                <w:bCs/>
              </w:rPr>
            </w:pPr>
          </w:p>
        </w:tc>
        <w:tc>
          <w:tcPr>
            <w:tcW w:w="3792" w:type="dxa"/>
            <w:shd w:val="clear" w:color="auto" w:fill="auto"/>
          </w:tcPr>
          <w:p w:rsidR="00ED7915" w:rsidRPr="004B0729" w:rsidRDefault="00ED7915" w:rsidP="003125F7">
            <w:pPr>
              <w:ind w:left="421" w:hanging="421"/>
              <w:jc w:val="center"/>
              <w:rPr>
                <w:rFonts w:eastAsia="TimesNewRoman,Bold"/>
                <w:bCs/>
              </w:rPr>
            </w:pPr>
            <w:r w:rsidRPr="004B0729">
              <w:rPr>
                <w:rFonts w:eastAsia="TimesNewRoman,Bold"/>
                <w:bCs/>
              </w:rPr>
              <w:t>FİRMA YETKİLİSİ</w:t>
            </w:r>
          </w:p>
        </w:tc>
      </w:tr>
      <w:tr w:rsidR="00ED7915" w:rsidRPr="004B0729" w:rsidTr="003125F7">
        <w:trPr>
          <w:jc w:val="center"/>
        </w:trPr>
        <w:tc>
          <w:tcPr>
            <w:tcW w:w="4116" w:type="dxa"/>
            <w:shd w:val="clear" w:color="auto" w:fill="auto"/>
          </w:tcPr>
          <w:p w:rsidR="00ED7915" w:rsidRPr="004B0729" w:rsidRDefault="00ED7915" w:rsidP="003125F7">
            <w:pPr>
              <w:ind w:left="421" w:hanging="421"/>
              <w:jc w:val="center"/>
              <w:rPr>
                <w:rFonts w:eastAsia="TimesNewRoman,Bold"/>
                <w:bCs/>
              </w:rPr>
            </w:pPr>
            <w:r w:rsidRPr="004B0729">
              <w:rPr>
                <w:rFonts w:eastAsia="TimesNewRoman,Bold"/>
                <w:bCs/>
              </w:rPr>
              <w:t>…/…/202</w:t>
            </w:r>
            <w:r w:rsidR="00C57E85">
              <w:rPr>
                <w:rFonts w:eastAsia="TimesNewRoman,Bold"/>
                <w:bCs/>
              </w:rPr>
              <w:t>.</w:t>
            </w:r>
          </w:p>
        </w:tc>
        <w:tc>
          <w:tcPr>
            <w:tcW w:w="3792" w:type="dxa"/>
            <w:shd w:val="clear" w:color="auto" w:fill="auto"/>
          </w:tcPr>
          <w:p w:rsidR="00ED7915" w:rsidRPr="004B0729" w:rsidRDefault="00ED7915" w:rsidP="003125F7">
            <w:pPr>
              <w:ind w:left="421" w:hanging="421"/>
              <w:jc w:val="center"/>
              <w:rPr>
                <w:rFonts w:eastAsia="TimesNewRoman,Bold"/>
                <w:bCs/>
              </w:rPr>
            </w:pPr>
            <w:r w:rsidRPr="004B0729">
              <w:rPr>
                <w:rFonts w:eastAsia="TimesNewRoman,Bold"/>
                <w:bCs/>
              </w:rPr>
              <w:t>…/…/202</w:t>
            </w:r>
            <w:r w:rsidR="00C57E85">
              <w:rPr>
                <w:rFonts w:eastAsia="TimesNewRoman,Bold"/>
                <w:bCs/>
              </w:rPr>
              <w:t>.</w:t>
            </w:r>
            <w:bookmarkStart w:id="0" w:name="_GoBack"/>
            <w:bookmarkEnd w:id="0"/>
          </w:p>
        </w:tc>
      </w:tr>
      <w:tr w:rsidR="00ED7915" w:rsidRPr="004B0729" w:rsidTr="003125F7">
        <w:trPr>
          <w:jc w:val="center"/>
        </w:trPr>
        <w:tc>
          <w:tcPr>
            <w:tcW w:w="4116" w:type="dxa"/>
            <w:shd w:val="clear" w:color="auto" w:fill="auto"/>
          </w:tcPr>
          <w:p w:rsidR="00ED7915" w:rsidRPr="004B0729" w:rsidRDefault="00ED7915" w:rsidP="003125F7">
            <w:pPr>
              <w:ind w:left="421" w:hanging="421"/>
              <w:jc w:val="both"/>
              <w:rPr>
                <w:rFonts w:eastAsia="TimesNewRoman,Bold"/>
                <w:bCs/>
              </w:rPr>
            </w:pPr>
          </w:p>
        </w:tc>
        <w:tc>
          <w:tcPr>
            <w:tcW w:w="3792" w:type="dxa"/>
            <w:shd w:val="clear" w:color="auto" w:fill="auto"/>
          </w:tcPr>
          <w:p w:rsidR="00ED7915" w:rsidRPr="004B0729" w:rsidRDefault="00ED7915" w:rsidP="003125F7">
            <w:pPr>
              <w:ind w:left="421" w:hanging="421"/>
              <w:jc w:val="both"/>
              <w:rPr>
                <w:rFonts w:eastAsia="TimesNewRoman,Bold"/>
                <w:bCs/>
              </w:rPr>
            </w:pPr>
          </w:p>
        </w:tc>
      </w:tr>
    </w:tbl>
    <w:p w:rsidR="00FC38A5" w:rsidRPr="00E53FF5" w:rsidRDefault="00FC38A5" w:rsidP="00F02B32">
      <w:pPr>
        <w:spacing w:line="360" w:lineRule="auto"/>
        <w:jc w:val="both"/>
        <w:outlineLvl w:val="0"/>
        <w:rPr>
          <w:b/>
          <w:color w:val="000000"/>
        </w:rPr>
      </w:pPr>
    </w:p>
    <w:sectPr w:rsidR="00FC38A5" w:rsidRPr="00E53FF5" w:rsidSect="00CF5E9A">
      <w:footerReference w:type="even" r:id="rId9"/>
      <w:footerReference w:type="default" r:id="rId10"/>
      <w:pgSz w:w="11906" w:h="16838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4B71" w:rsidRDefault="00C54B71">
      <w:r>
        <w:separator/>
      </w:r>
    </w:p>
  </w:endnote>
  <w:endnote w:type="continuationSeparator" w:id="0">
    <w:p w:rsidR="00C54B71" w:rsidRDefault="00C54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NewRoman,Bold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555" w:rsidRDefault="00302555" w:rsidP="00CF5E9A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2555" w:rsidRDefault="0030255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555" w:rsidRDefault="00302555" w:rsidP="00CF5E9A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C57E85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302555" w:rsidRDefault="0030255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4B71" w:rsidRDefault="00C54B71">
      <w:r>
        <w:separator/>
      </w:r>
    </w:p>
  </w:footnote>
  <w:footnote w:type="continuationSeparator" w:id="0">
    <w:p w:rsidR="00C54B71" w:rsidRDefault="00C54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B200D"/>
    <w:multiLevelType w:val="hybridMultilevel"/>
    <w:tmpl w:val="DDE40E60"/>
    <w:lvl w:ilvl="0" w:tplc="D9123D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507B60"/>
    <w:multiLevelType w:val="hybridMultilevel"/>
    <w:tmpl w:val="45EA8AB2"/>
    <w:lvl w:ilvl="0" w:tplc="115696E4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106D9D"/>
    <w:multiLevelType w:val="hybridMultilevel"/>
    <w:tmpl w:val="D202406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E27D4"/>
    <w:multiLevelType w:val="multilevel"/>
    <w:tmpl w:val="37065402"/>
    <w:lvl w:ilvl="0">
      <w:start w:val="1"/>
      <w:numFmt w:val="decimal"/>
      <w:pStyle w:val="CizelgeFBESablonBolumIV"/>
      <w:suff w:val="space"/>
      <w:lvlText w:val="Çizelge 4.%1 :"/>
      <w:lvlJc w:val="left"/>
      <w:pPr>
        <w:ind w:left="-454" w:firstLine="454"/>
      </w:pPr>
      <w:rPr>
        <w:rFonts w:ascii="Arial" w:hAnsi="Arial" w:cs="Arial" w:hint="default"/>
        <w:b/>
        <w:i w:val="0"/>
        <w:sz w:val="22"/>
        <w:szCs w:val="22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4" w15:restartNumberingAfterBreak="0">
    <w:nsid w:val="155D3FAA"/>
    <w:multiLevelType w:val="hybridMultilevel"/>
    <w:tmpl w:val="61A8C80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B5223"/>
    <w:multiLevelType w:val="hybridMultilevel"/>
    <w:tmpl w:val="C7B26C16"/>
    <w:lvl w:ilvl="0" w:tplc="041F001B">
      <w:start w:val="1"/>
      <w:numFmt w:val="lowerRoman"/>
      <w:lvlText w:val="%1."/>
      <w:lvlJc w:val="right"/>
      <w:pPr>
        <w:ind w:left="1068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6" w15:restartNumberingAfterBreak="0">
    <w:nsid w:val="163F10BA"/>
    <w:multiLevelType w:val="hybridMultilevel"/>
    <w:tmpl w:val="F78AFD1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B979F2"/>
    <w:multiLevelType w:val="hybridMultilevel"/>
    <w:tmpl w:val="EE5AB14C"/>
    <w:lvl w:ilvl="0" w:tplc="041F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590328"/>
    <w:multiLevelType w:val="hybridMultilevel"/>
    <w:tmpl w:val="A058EB2A"/>
    <w:lvl w:ilvl="0" w:tplc="A6DA7A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4D5BBA"/>
    <w:multiLevelType w:val="hybridMultilevel"/>
    <w:tmpl w:val="9C643CF4"/>
    <w:lvl w:ilvl="0" w:tplc="483C9864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0" w15:restartNumberingAfterBreak="0">
    <w:nsid w:val="233D044B"/>
    <w:multiLevelType w:val="hybridMultilevel"/>
    <w:tmpl w:val="848441C8"/>
    <w:lvl w:ilvl="0" w:tplc="C9009EAA">
      <w:start w:val="1"/>
      <w:numFmt w:val="decimal"/>
      <w:lvlText w:val="%1."/>
      <w:lvlJc w:val="left"/>
      <w:pPr>
        <w:tabs>
          <w:tab w:val="num" w:pos="1018"/>
        </w:tabs>
        <w:ind w:left="10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38"/>
        </w:tabs>
        <w:ind w:left="173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458"/>
        </w:tabs>
        <w:ind w:left="245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178"/>
        </w:tabs>
        <w:ind w:left="317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898"/>
        </w:tabs>
        <w:ind w:left="389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18"/>
        </w:tabs>
        <w:ind w:left="461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38"/>
        </w:tabs>
        <w:ind w:left="533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058"/>
        </w:tabs>
        <w:ind w:left="605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778"/>
        </w:tabs>
        <w:ind w:left="6778" w:hanging="180"/>
      </w:pPr>
    </w:lvl>
  </w:abstractNum>
  <w:abstractNum w:abstractNumId="11" w15:restartNumberingAfterBreak="0">
    <w:nsid w:val="27256227"/>
    <w:multiLevelType w:val="multilevel"/>
    <w:tmpl w:val="870AEAE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D23583F"/>
    <w:multiLevelType w:val="hybridMultilevel"/>
    <w:tmpl w:val="09D20A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81E18"/>
    <w:multiLevelType w:val="multilevel"/>
    <w:tmpl w:val="0CFC932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760"/>
        </w:tabs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80"/>
        </w:tabs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160"/>
        </w:tabs>
        <w:ind w:left="5160" w:hanging="1800"/>
      </w:pPr>
      <w:rPr>
        <w:rFonts w:hint="default"/>
      </w:rPr>
    </w:lvl>
  </w:abstractNum>
  <w:abstractNum w:abstractNumId="14" w15:restartNumberingAfterBreak="0">
    <w:nsid w:val="31584CF2"/>
    <w:multiLevelType w:val="hybridMultilevel"/>
    <w:tmpl w:val="E4029BD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9F2A8C"/>
    <w:multiLevelType w:val="hybridMultilevel"/>
    <w:tmpl w:val="E1F413A0"/>
    <w:lvl w:ilvl="0" w:tplc="D3C490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F974703C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901B72"/>
    <w:multiLevelType w:val="multilevel"/>
    <w:tmpl w:val="FBB4BBD6"/>
    <w:lvl w:ilvl="0">
      <w:start w:val="1"/>
      <w:numFmt w:val="decimal"/>
      <w:pStyle w:val="SekilFBESablonBolumIV"/>
      <w:suff w:val="space"/>
      <w:lvlText w:val="Şekil 4.%1 :"/>
      <w:lvlJc w:val="left"/>
      <w:pPr>
        <w:ind w:left="1077" w:firstLine="454"/>
      </w:pPr>
      <w:rPr>
        <w:rFonts w:ascii="Arial" w:hAnsi="Arial" w:cs="Arial" w:hint="default"/>
        <w:b/>
        <w:i w:val="0"/>
        <w:sz w:val="22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17" w15:restartNumberingAfterBreak="0">
    <w:nsid w:val="3FF311FA"/>
    <w:multiLevelType w:val="hybridMultilevel"/>
    <w:tmpl w:val="D2022F08"/>
    <w:lvl w:ilvl="0" w:tplc="041F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950EE9"/>
    <w:multiLevelType w:val="hybridMultilevel"/>
    <w:tmpl w:val="79D699A4"/>
    <w:lvl w:ilvl="0" w:tplc="041F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59B0D17"/>
    <w:multiLevelType w:val="hybridMultilevel"/>
    <w:tmpl w:val="D238658C"/>
    <w:lvl w:ilvl="0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4F1023"/>
    <w:multiLevelType w:val="multilevel"/>
    <w:tmpl w:val="846A6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60"/>
        </w:tabs>
        <w:ind w:left="14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920"/>
        </w:tabs>
        <w:ind w:left="29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020"/>
        </w:tabs>
        <w:ind w:left="40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480"/>
        </w:tabs>
        <w:ind w:left="54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580"/>
        </w:tabs>
        <w:ind w:left="6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040"/>
        </w:tabs>
        <w:ind w:left="80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140"/>
        </w:tabs>
        <w:ind w:left="91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600"/>
        </w:tabs>
        <w:ind w:left="10600" w:hanging="1800"/>
      </w:pPr>
      <w:rPr>
        <w:rFonts w:hint="default"/>
      </w:rPr>
    </w:lvl>
  </w:abstractNum>
  <w:abstractNum w:abstractNumId="21" w15:restartNumberingAfterBreak="0">
    <w:nsid w:val="48006A78"/>
    <w:multiLevelType w:val="hybridMultilevel"/>
    <w:tmpl w:val="A64C1E54"/>
    <w:lvl w:ilvl="0" w:tplc="041F000F">
      <w:start w:val="1"/>
      <w:numFmt w:val="decimal"/>
      <w:lvlText w:val="%1."/>
      <w:lvlJc w:val="left"/>
      <w:pPr>
        <w:ind w:left="6155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68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75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83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90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97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104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111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11915" w:hanging="180"/>
      </w:pPr>
      <w:rPr>
        <w:rFonts w:cs="Times New Roman"/>
      </w:rPr>
    </w:lvl>
  </w:abstractNum>
  <w:abstractNum w:abstractNumId="22" w15:restartNumberingAfterBreak="0">
    <w:nsid w:val="509949C4"/>
    <w:multiLevelType w:val="hybridMultilevel"/>
    <w:tmpl w:val="39DE66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F16031"/>
    <w:multiLevelType w:val="hybridMultilevel"/>
    <w:tmpl w:val="AF2E2666"/>
    <w:lvl w:ilvl="0" w:tplc="28D624A8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4" w15:restartNumberingAfterBreak="0">
    <w:nsid w:val="5CBA0558"/>
    <w:multiLevelType w:val="hybridMultilevel"/>
    <w:tmpl w:val="C5A86D46"/>
    <w:lvl w:ilvl="0" w:tplc="9DCABAA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F25551E"/>
    <w:multiLevelType w:val="hybridMultilevel"/>
    <w:tmpl w:val="6FDA9A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0446E09"/>
    <w:multiLevelType w:val="hybridMultilevel"/>
    <w:tmpl w:val="51127C0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65926"/>
    <w:multiLevelType w:val="hybridMultilevel"/>
    <w:tmpl w:val="7C0697F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23AE8A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422DAC"/>
    <w:multiLevelType w:val="hybridMultilevel"/>
    <w:tmpl w:val="AE06A0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82807CD"/>
    <w:multiLevelType w:val="multilevel"/>
    <w:tmpl w:val="0CFC932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60"/>
        </w:tabs>
        <w:ind w:left="14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760"/>
        </w:tabs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80"/>
        </w:tabs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160"/>
        </w:tabs>
        <w:ind w:left="5160" w:hanging="1800"/>
      </w:pPr>
      <w:rPr>
        <w:rFonts w:hint="default"/>
      </w:rPr>
    </w:lvl>
  </w:abstractNum>
  <w:abstractNum w:abstractNumId="30" w15:restartNumberingAfterBreak="0">
    <w:nsid w:val="6967527B"/>
    <w:multiLevelType w:val="hybridMultilevel"/>
    <w:tmpl w:val="744C1026"/>
    <w:lvl w:ilvl="0" w:tplc="9A7C30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0C4758"/>
    <w:multiLevelType w:val="hybridMultilevel"/>
    <w:tmpl w:val="5DE81B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865231"/>
    <w:multiLevelType w:val="hybridMultilevel"/>
    <w:tmpl w:val="E618E6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3807FA"/>
    <w:multiLevelType w:val="hybridMultilevel"/>
    <w:tmpl w:val="4BE03E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34514"/>
    <w:multiLevelType w:val="hybridMultilevel"/>
    <w:tmpl w:val="635AF5F2"/>
    <w:lvl w:ilvl="0" w:tplc="7A38169A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13374F5"/>
    <w:multiLevelType w:val="hybridMultilevel"/>
    <w:tmpl w:val="57586690"/>
    <w:lvl w:ilvl="0" w:tplc="0E1479C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E93B54"/>
    <w:multiLevelType w:val="multilevel"/>
    <w:tmpl w:val="D06A0868"/>
    <w:lvl w:ilvl="0">
      <w:start w:val="1"/>
      <w:numFmt w:val="decimal"/>
      <w:pStyle w:val="BASLIK1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ASLIK2"/>
      <w:suff w:val="space"/>
      <w:lvlText w:val="%1.%2"/>
      <w:lvlJc w:val="left"/>
      <w:pPr>
        <w:ind w:left="2977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pStyle w:val="BASLIK4"/>
      <w:suff w:val="space"/>
      <w:lvlText w:val="%1.%2.%3.%4"/>
      <w:lvlJc w:val="left"/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7" w15:restartNumberingAfterBreak="0">
    <w:nsid w:val="769A4909"/>
    <w:multiLevelType w:val="hybridMultilevel"/>
    <w:tmpl w:val="6A34BC8A"/>
    <w:lvl w:ilvl="0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76D6748"/>
    <w:multiLevelType w:val="multilevel"/>
    <w:tmpl w:val="0A3849AA"/>
    <w:lvl w:ilvl="0">
      <w:start w:val="1"/>
      <w:numFmt w:val="decimal"/>
      <w:suff w:val="space"/>
      <w:lvlText w:val="Şekil 6.%1 :"/>
      <w:lvlJc w:val="left"/>
      <w:pPr>
        <w:ind w:left="1077" w:firstLine="45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39" w15:restartNumberingAfterBreak="0">
    <w:nsid w:val="7772348F"/>
    <w:multiLevelType w:val="hybridMultilevel"/>
    <w:tmpl w:val="0220C656"/>
    <w:lvl w:ilvl="0" w:tplc="7A404BD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904F02"/>
    <w:multiLevelType w:val="hybridMultilevel"/>
    <w:tmpl w:val="5060EE4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FB6023"/>
    <w:multiLevelType w:val="hybridMultilevel"/>
    <w:tmpl w:val="BF9EACA0"/>
    <w:lvl w:ilvl="0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AEF6BAD"/>
    <w:multiLevelType w:val="hybridMultilevel"/>
    <w:tmpl w:val="90A8E8E6"/>
    <w:lvl w:ilvl="0" w:tplc="5A0875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B5C5D36"/>
    <w:multiLevelType w:val="hybridMultilevel"/>
    <w:tmpl w:val="4D5C40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9B7FAA"/>
    <w:multiLevelType w:val="hybridMultilevel"/>
    <w:tmpl w:val="CFAA5F88"/>
    <w:lvl w:ilvl="0" w:tplc="9266FA4C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E1960D6"/>
    <w:multiLevelType w:val="multilevel"/>
    <w:tmpl w:val="0CFC932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760"/>
        </w:tabs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180"/>
        </w:tabs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80"/>
        </w:tabs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160"/>
        </w:tabs>
        <w:ind w:left="5160" w:hanging="1800"/>
      </w:pPr>
      <w:rPr>
        <w:rFonts w:hint="default"/>
      </w:rPr>
    </w:lvl>
  </w:abstractNum>
  <w:abstractNum w:abstractNumId="46" w15:restartNumberingAfterBreak="0">
    <w:nsid w:val="7FDB58BE"/>
    <w:multiLevelType w:val="multilevel"/>
    <w:tmpl w:val="50C27F5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14"/>
  </w:num>
  <w:num w:numId="5">
    <w:abstractNumId w:val="15"/>
  </w:num>
  <w:num w:numId="6">
    <w:abstractNumId w:val="9"/>
  </w:num>
  <w:num w:numId="7">
    <w:abstractNumId w:val="11"/>
  </w:num>
  <w:num w:numId="8">
    <w:abstractNumId w:val="21"/>
  </w:num>
  <w:num w:numId="9">
    <w:abstractNumId w:val="2"/>
  </w:num>
  <w:num w:numId="10">
    <w:abstractNumId w:val="31"/>
  </w:num>
  <w:num w:numId="11">
    <w:abstractNumId w:val="41"/>
  </w:num>
  <w:num w:numId="12">
    <w:abstractNumId w:val="37"/>
  </w:num>
  <w:num w:numId="13">
    <w:abstractNumId w:val="19"/>
  </w:num>
  <w:num w:numId="14">
    <w:abstractNumId w:val="5"/>
  </w:num>
  <w:num w:numId="15">
    <w:abstractNumId w:val="43"/>
  </w:num>
  <w:num w:numId="16">
    <w:abstractNumId w:val="26"/>
  </w:num>
  <w:num w:numId="17">
    <w:abstractNumId w:val="1"/>
  </w:num>
  <w:num w:numId="18">
    <w:abstractNumId w:val="17"/>
  </w:num>
  <w:num w:numId="19">
    <w:abstractNumId w:val="46"/>
  </w:num>
  <w:num w:numId="20">
    <w:abstractNumId w:val="29"/>
  </w:num>
  <w:num w:numId="21">
    <w:abstractNumId w:val="45"/>
  </w:num>
  <w:num w:numId="22">
    <w:abstractNumId w:val="13"/>
  </w:num>
  <w:num w:numId="23">
    <w:abstractNumId w:val="20"/>
  </w:num>
  <w:num w:numId="24">
    <w:abstractNumId w:val="30"/>
  </w:num>
  <w:num w:numId="25">
    <w:abstractNumId w:val="8"/>
  </w:num>
  <w:num w:numId="26">
    <w:abstractNumId w:val="24"/>
  </w:num>
  <w:num w:numId="27">
    <w:abstractNumId w:val="6"/>
  </w:num>
  <w:num w:numId="28">
    <w:abstractNumId w:val="28"/>
  </w:num>
  <w:num w:numId="29">
    <w:abstractNumId w:val="25"/>
  </w:num>
  <w:num w:numId="30">
    <w:abstractNumId w:val="7"/>
  </w:num>
  <w:num w:numId="31">
    <w:abstractNumId w:val="34"/>
  </w:num>
  <w:num w:numId="32">
    <w:abstractNumId w:val="44"/>
  </w:num>
  <w:num w:numId="33">
    <w:abstractNumId w:val="40"/>
  </w:num>
  <w:num w:numId="34">
    <w:abstractNumId w:val="18"/>
  </w:num>
  <w:num w:numId="35">
    <w:abstractNumId w:val="27"/>
  </w:num>
  <w:num w:numId="36">
    <w:abstractNumId w:val="23"/>
  </w:num>
  <w:num w:numId="37">
    <w:abstractNumId w:val="4"/>
  </w:num>
  <w:num w:numId="38">
    <w:abstractNumId w:val="39"/>
  </w:num>
  <w:num w:numId="39">
    <w:abstractNumId w:val="32"/>
  </w:num>
  <w:num w:numId="40">
    <w:abstractNumId w:val="33"/>
  </w:num>
  <w:num w:numId="41">
    <w:abstractNumId w:val="12"/>
  </w:num>
  <w:num w:numId="42">
    <w:abstractNumId w:val="35"/>
  </w:num>
  <w:num w:numId="43">
    <w:abstractNumId w:val="3"/>
  </w:num>
  <w:num w:numId="44">
    <w:abstractNumId w:val="16"/>
  </w:num>
  <w:num w:numId="45">
    <w:abstractNumId w:val="36"/>
  </w:num>
  <w:num w:numId="46">
    <w:abstractNumId w:val="38"/>
  </w:num>
  <w:num w:numId="4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jcxMzE0MjQxsbBQ0lEKTi0uzszPAykwqQUAswyMCywAAAA="/>
  </w:docVars>
  <w:rsids>
    <w:rsidRoot w:val="0034533A"/>
    <w:rsid w:val="000025EF"/>
    <w:rsid w:val="00003519"/>
    <w:rsid w:val="00010E5B"/>
    <w:rsid w:val="0001317A"/>
    <w:rsid w:val="00013E03"/>
    <w:rsid w:val="00014346"/>
    <w:rsid w:val="000231A4"/>
    <w:rsid w:val="0002500B"/>
    <w:rsid w:val="0004632C"/>
    <w:rsid w:val="00051A60"/>
    <w:rsid w:val="0005454F"/>
    <w:rsid w:val="00060BFA"/>
    <w:rsid w:val="000642BC"/>
    <w:rsid w:val="00084942"/>
    <w:rsid w:val="00084E7A"/>
    <w:rsid w:val="00087CA6"/>
    <w:rsid w:val="000A6E66"/>
    <w:rsid w:val="000B0021"/>
    <w:rsid w:val="000B018D"/>
    <w:rsid w:val="000B194F"/>
    <w:rsid w:val="000C7BC9"/>
    <w:rsid w:val="000D4AAC"/>
    <w:rsid w:val="000F2318"/>
    <w:rsid w:val="0010171C"/>
    <w:rsid w:val="00103F76"/>
    <w:rsid w:val="001043D9"/>
    <w:rsid w:val="0011729F"/>
    <w:rsid w:val="0012374E"/>
    <w:rsid w:val="00131E67"/>
    <w:rsid w:val="00137179"/>
    <w:rsid w:val="0014609F"/>
    <w:rsid w:val="00153BCE"/>
    <w:rsid w:val="00161B33"/>
    <w:rsid w:val="00162C39"/>
    <w:rsid w:val="00173EC8"/>
    <w:rsid w:val="00197AD0"/>
    <w:rsid w:val="001B5F68"/>
    <w:rsid w:val="001B6624"/>
    <w:rsid w:val="001C3A87"/>
    <w:rsid w:val="001E1E43"/>
    <w:rsid w:val="001E1E9C"/>
    <w:rsid w:val="001F493F"/>
    <w:rsid w:val="001F6D9A"/>
    <w:rsid w:val="001F727A"/>
    <w:rsid w:val="00200BF1"/>
    <w:rsid w:val="00213ED1"/>
    <w:rsid w:val="0023194D"/>
    <w:rsid w:val="00235B90"/>
    <w:rsid w:val="00244B39"/>
    <w:rsid w:val="002512E7"/>
    <w:rsid w:val="00256FDA"/>
    <w:rsid w:val="002628EC"/>
    <w:rsid w:val="00272CB5"/>
    <w:rsid w:val="00282041"/>
    <w:rsid w:val="00293A90"/>
    <w:rsid w:val="002A6680"/>
    <w:rsid w:val="002B0F70"/>
    <w:rsid w:val="002B5DE3"/>
    <w:rsid w:val="002B74B3"/>
    <w:rsid w:val="002C3F00"/>
    <w:rsid w:val="002C4A94"/>
    <w:rsid w:val="002C4FF0"/>
    <w:rsid w:val="002C6882"/>
    <w:rsid w:val="002C79D6"/>
    <w:rsid w:val="002D5022"/>
    <w:rsid w:val="002F12FD"/>
    <w:rsid w:val="002F35E3"/>
    <w:rsid w:val="002F460D"/>
    <w:rsid w:val="002F4D77"/>
    <w:rsid w:val="002F54EE"/>
    <w:rsid w:val="002F6045"/>
    <w:rsid w:val="002F645B"/>
    <w:rsid w:val="00302555"/>
    <w:rsid w:val="0030729E"/>
    <w:rsid w:val="003244D7"/>
    <w:rsid w:val="003248BC"/>
    <w:rsid w:val="003268ED"/>
    <w:rsid w:val="00332B3B"/>
    <w:rsid w:val="003414EC"/>
    <w:rsid w:val="0034533A"/>
    <w:rsid w:val="00345B0B"/>
    <w:rsid w:val="0038352D"/>
    <w:rsid w:val="0039413A"/>
    <w:rsid w:val="00397465"/>
    <w:rsid w:val="003A13C3"/>
    <w:rsid w:val="003A3790"/>
    <w:rsid w:val="003A5892"/>
    <w:rsid w:val="003A627D"/>
    <w:rsid w:val="003A7DEE"/>
    <w:rsid w:val="003B4F8E"/>
    <w:rsid w:val="003B6042"/>
    <w:rsid w:val="003C44FD"/>
    <w:rsid w:val="003D0D20"/>
    <w:rsid w:val="003D7B4E"/>
    <w:rsid w:val="003E1440"/>
    <w:rsid w:val="003F5BB7"/>
    <w:rsid w:val="0040294F"/>
    <w:rsid w:val="004049F5"/>
    <w:rsid w:val="004051EF"/>
    <w:rsid w:val="00407165"/>
    <w:rsid w:val="00413E14"/>
    <w:rsid w:val="0041672A"/>
    <w:rsid w:val="00417D2E"/>
    <w:rsid w:val="00423C43"/>
    <w:rsid w:val="00424C95"/>
    <w:rsid w:val="00433B15"/>
    <w:rsid w:val="0043466D"/>
    <w:rsid w:val="00435A6B"/>
    <w:rsid w:val="00435E80"/>
    <w:rsid w:val="00453A16"/>
    <w:rsid w:val="00455E62"/>
    <w:rsid w:val="004568CB"/>
    <w:rsid w:val="00462971"/>
    <w:rsid w:val="0046658E"/>
    <w:rsid w:val="00473647"/>
    <w:rsid w:val="004744A9"/>
    <w:rsid w:val="00474E5B"/>
    <w:rsid w:val="004821EC"/>
    <w:rsid w:val="00482A55"/>
    <w:rsid w:val="00483722"/>
    <w:rsid w:val="00494396"/>
    <w:rsid w:val="004A0681"/>
    <w:rsid w:val="004A0930"/>
    <w:rsid w:val="004A57B0"/>
    <w:rsid w:val="004B2508"/>
    <w:rsid w:val="004B7B42"/>
    <w:rsid w:val="004C11AF"/>
    <w:rsid w:val="004C3D39"/>
    <w:rsid w:val="004D56CD"/>
    <w:rsid w:val="004D5C96"/>
    <w:rsid w:val="004D6AC8"/>
    <w:rsid w:val="004E2200"/>
    <w:rsid w:val="004E4217"/>
    <w:rsid w:val="004E4547"/>
    <w:rsid w:val="004F4DBF"/>
    <w:rsid w:val="005017AC"/>
    <w:rsid w:val="00513628"/>
    <w:rsid w:val="0051508B"/>
    <w:rsid w:val="00515F7F"/>
    <w:rsid w:val="00520007"/>
    <w:rsid w:val="0052405B"/>
    <w:rsid w:val="00540613"/>
    <w:rsid w:val="005423D7"/>
    <w:rsid w:val="00547449"/>
    <w:rsid w:val="00556E3C"/>
    <w:rsid w:val="0056241C"/>
    <w:rsid w:val="00566432"/>
    <w:rsid w:val="0058334F"/>
    <w:rsid w:val="00585219"/>
    <w:rsid w:val="005857C2"/>
    <w:rsid w:val="00592FB1"/>
    <w:rsid w:val="005A0B23"/>
    <w:rsid w:val="005A3268"/>
    <w:rsid w:val="005A7EA9"/>
    <w:rsid w:val="005C1AA2"/>
    <w:rsid w:val="005C2A67"/>
    <w:rsid w:val="005D2C52"/>
    <w:rsid w:val="005D36D7"/>
    <w:rsid w:val="005E3066"/>
    <w:rsid w:val="005E3253"/>
    <w:rsid w:val="005F194F"/>
    <w:rsid w:val="005F26B0"/>
    <w:rsid w:val="00610D5D"/>
    <w:rsid w:val="0061688F"/>
    <w:rsid w:val="00631C9E"/>
    <w:rsid w:val="006335ED"/>
    <w:rsid w:val="006352F2"/>
    <w:rsid w:val="00635672"/>
    <w:rsid w:val="00636D73"/>
    <w:rsid w:val="00645B85"/>
    <w:rsid w:val="00652F04"/>
    <w:rsid w:val="00653E60"/>
    <w:rsid w:val="006541D1"/>
    <w:rsid w:val="006622F9"/>
    <w:rsid w:val="0067004C"/>
    <w:rsid w:val="006729A5"/>
    <w:rsid w:val="006937E3"/>
    <w:rsid w:val="006A076E"/>
    <w:rsid w:val="006B1010"/>
    <w:rsid w:val="006B162C"/>
    <w:rsid w:val="006C0DBB"/>
    <w:rsid w:val="006C4EDE"/>
    <w:rsid w:val="006C4EED"/>
    <w:rsid w:val="006D010C"/>
    <w:rsid w:val="006E23B4"/>
    <w:rsid w:val="006E3B1D"/>
    <w:rsid w:val="006E67DE"/>
    <w:rsid w:val="006F43C6"/>
    <w:rsid w:val="006F52F7"/>
    <w:rsid w:val="00703E60"/>
    <w:rsid w:val="00710AD6"/>
    <w:rsid w:val="00714152"/>
    <w:rsid w:val="00716D72"/>
    <w:rsid w:val="0072547D"/>
    <w:rsid w:val="00725640"/>
    <w:rsid w:val="00725A44"/>
    <w:rsid w:val="00741D04"/>
    <w:rsid w:val="00743A54"/>
    <w:rsid w:val="00744554"/>
    <w:rsid w:val="007478F3"/>
    <w:rsid w:val="00750093"/>
    <w:rsid w:val="0077143E"/>
    <w:rsid w:val="007759B6"/>
    <w:rsid w:val="007760E6"/>
    <w:rsid w:val="00777898"/>
    <w:rsid w:val="00780B5E"/>
    <w:rsid w:val="007906C5"/>
    <w:rsid w:val="007914BF"/>
    <w:rsid w:val="007A20FB"/>
    <w:rsid w:val="007B1464"/>
    <w:rsid w:val="007B3181"/>
    <w:rsid w:val="007B3764"/>
    <w:rsid w:val="007B444B"/>
    <w:rsid w:val="007B666A"/>
    <w:rsid w:val="007E4D7A"/>
    <w:rsid w:val="007E6DA5"/>
    <w:rsid w:val="007F1AA0"/>
    <w:rsid w:val="007F53F3"/>
    <w:rsid w:val="0080107F"/>
    <w:rsid w:val="00804B3A"/>
    <w:rsid w:val="0080517E"/>
    <w:rsid w:val="008171E8"/>
    <w:rsid w:val="008214C8"/>
    <w:rsid w:val="00823BA2"/>
    <w:rsid w:val="008313B0"/>
    <w:rsid w:val="00831E17"/>
    <w:rsid w:val="00835CFC"/>
    <w:rsid w:val="00843634"/>
    <w:rsid w:val="00851A4D"/>
    <w:rsid w:val="008530E7"/>
    <w:rsid w:val="008550D9"/>
    <w:rsid w:val="008564D2"/>
    <w:rsid w:val="00866347"/>
    <w:rsid w:val="00877897"/>
    <w:rsid w:val="00891A9D"/>
    <w:rsid w:val="00893063"/>
    <w:rsid w:val="00896CBF"/>
    <w:rsid w:val="008A7A06"/>
    <w:rsid w:val="008B1E0B"/>
    <w:rsid w:val="008B2220"/>
    <w:rsid w:val="008B53E0"/>
    <w:rsid w:val="008C6EB0"/>
    <w:rsid w:val="008C7EF6"/>
    <w:rsid w:val="008C7FEB"/>
    <w:rsid w:val="008D13A4"/>
    <w:rsid w:val="008D2F01"/>
    <w:rsid w:val="008D301C"/>
    <w:rsid w:val="008E74F2"/>
    <w:rsid w:val="009065CB"/>
    <w:rsid w:val="00912277"/>
    <w:rsid w:val="00913730"/>
    <w:rsid w:val="009240D6"/>
    <w:rsid w:val="00931368"/>
    <w:rsid w:val="00932222"/>
    <w:rsid w:val="00942D40"/>
    <w:rsid w:val="00944916"/>
    <w:rsid w:val="0094573E"/>
    <w:rsid w:val="0095311D"/>
    <w:rsid w:val="00955464"/>
    <w:rsid w:val="00956494"/>
    <w:rsid w:val="00970CF4"/>
    <w:rsid w:val="009800D8"/>
    <w:rsid w:val="00984DDE"/>
    <w:rsid w:val="00985BAF"/>
    <w:rsid w:val="00990D93"/>
    <w:rsid w:val="00993080"/>
    <w:rsid w:val="00994376"/>
    <w:rsid w:val="00996D0F"/>
    <w:rsid w:val="0099713D"/>
    <w:rsid w:val="009A00E3"/>
    <w:rsid w:val="009A056C"/>
    <w:rsid w:val="009A5374"/>
    <w:rsid w:val="009B5635"/>
    <w:rsid w:val="009B617C"/>
    <w:rsid w:val="009C57C2"/>
    <w:rsid w:val="009C644D"/>
    <w:rsid w:val="009D34A9"/>
    <w:rsid w:val="009E0735"/>
    <w:rsid w:val="009E0ABF"/>
    <w:rsid w:val="009E1E89"/>
    <w:rsid w:val="009F10CA"/>
    <w:rsid w:val="009F3F8C"/>
    <w:rsid w:val="009F568D"/>
    <w:rsid w:val="00A00076"/>
    <w:rsid w:val="00A05C79"/>
    <w:rsid w:val="00A12AD3"/>
    <w:rsid w:val="00A21300"/>
    <w:rsid w:val="00A24FF9"/>
    <w:rsid w:val="00A37B96"/>
    <w:rsid w:val="00A5114C"/>
    <w:rsid w:val="00A52C1C"/>
    <w:rsid w:val="00A55350"/>
    <w:rsid w:val="00A5765F"/>
    <w:rsid w:val="00A7234B"/>
    <w:rsid w:val="00AA1508"/>
    <w:rsid w:val="00AA29E9"/>
    <w:rsid w:val="00AA6367"/>
    <w:rsid w:val="00AB0239"/>
    <w:rsid w:val="00AB2662"/>
    <w:rsid w:val="00AB2E74"/>
    <w:rsid w:val="00AB2FAD"/>
    <w:rsid w:val="00AB3A68"/>
    <w:rsid w:val="00AB440C"/>
    <w:rsid w:val="00AB6D0C"/>
    <w:rsid w:val="00AC7AEA"/>
    <w:rsid w:val="00AD16A9"/>
    <w:rsid w:val="00AD1D8B"/>
    <w:rsid w:val="00AD3EFE"/>
    <w:rsid w:val="00AD773F"/>
    <w:rsid w:val="00AE72CA"/>
    <w:rsid w:val="00AF6F2A"/>
    <w:rsid w:val="00AF723D"/>
    <w:rsid w:val="00B07836"/>
    <w:rsid w:val="00B07B4E"/>
    <w:rsid w:val="00B10B38"/>
    <w:rsid w:val="00B14FC0"/>
    <w:rsid w:val="00B17BB9"/>
    <w:rsid w:val="00B209FC"/>
    <w:rsid w:val="00B2402E"/>
    <w:rsid w:val="00B24374"/>
    <w:rsid w:val="00B26986"/>
    <w:rsid w:val="00B511FA"/>
    <w:rsid w:val="00B556C8"/>
    <w:rsid w:val="00B61783"/>
    <w:rsid w:val="00B643B4"/>
    <w:rsid w:val="00B70C88"/>
    <w:rsid w:val="00B75A8C"/>
    <w:rsid w:val="00B82613"/>
    <w:rsid w:val="00B84E5D"/>
    <w:rsid w:val="00B878A2"/>
    <w:rsid w:val="00B9194A"/>
    <w:rsid w:val="00B97E8A"/>
    <w:rsid w:val="00BA6F4D"/>
    <w:rsid w:val="00BB184D"/>
    <w:rsid w:val="00BB3692"/>
    <w:rsid w:val="00BB39DC"/>
    <w:rsid w:val="00BE12F4"/>
    <w:rsid w:val="00BE4353"/>
    <w:rsid w:val="00BE6E41"/>
    <w:rsid w:val="00BF16F1"/>
    <w:rsid w:val="00C12B78"/>
    <w:rsid w:val="00C23AA1"/>
    <w:rsid w:val="00C32F9D"/>
    <w:rsid w:val="00C416BD"/>
    <w:rsid w:val="00C54B71"/>
    <w:rsid w:val="00C57080"/>
    <w:rsid w:val="00C57E85"/>
    <w:rsid w:val="00C62901"/>
    <w:rsid w:val="00C649B4"/>
    <w:rsid w:val="00C660D4"/>
    <w:rsid w:val="00C76724"/>
    <w:rsid w:val="00C76F75"/>
    <w:rsid w:val="00C87B17"/>
    <w:rsid w:val="00C9172F"/>
    <w:rsid w:val="00C9266D"/>
    <w:rsid w:val="00C92FA4"/>
    <w:rsid w:val="00C96CCD"/>
    <w:rsid w:val="00CA04D0"/>
    <w:rsid w:val="00CC0A14"/>
    <w:rsid w:val="00CC5F7D"/>
    <w:rsid w:val="00CC7FB2"/>
    <w:rsid w:val="00CD0052"/>
    <w:rsid w:val="00CD55B8"/>
    <w:rsid w:val="00CD7E5D"/>
    <w:rsid w:val="00CE26C5"/>
    <w:rsid w:val="00CE7319"/>
    <w:rsid w:val="00CF586F"/>
    <w:rsid w:val="00CF5E9A"/>
    <w:rsid w:val="00CF6009"/>
    <w:rsid w:val="00D017D8"/>
    <w:rsid w:val="00D17AEA"/>
    <w:rsid w:val="00D2769C"/>
    <w:rsid w:val="00D31E75"/>
    <w:rsid w:val="00D37CFE"/>
    <w:rsid w:val="00D41B67"/>
    <w:rsid w:val="00D470A4"/>
    <w:rsid w:val="00D6438A"/>
    <w:rsid w:val="00D73A3F"/>
    <w:rsid w:val="00D75446"/>
    <w:rsid w:val="00D754F5"/>
    <w:rsid w:val="00D9558C"/>
    <w:rsid w:val="00D9697A"/>
    <w:rsid w:val="00DA006A"/>
    <w:rsid w:val="00DA5CEE"/>
    <w:rsid w:val="00DB1A36"/>
    <w:rsid w:val="00DB7F60"/>
    <w:rsid w:val="00DD0CB0"/>
    <w:rsid w:val="00DD0FD6"/>
    <w:rsid w:val="00DE0F9A"/>
    <w:rsid w:val="00DE175F"/>
    <w:rsid w:val="00DE3100"/>
    <w:rsid w:val="00DE38D6"/>
    <w:rsid w:val="00DF4E95"/>
    <w:rsid w:val="00DF5F87"/>
    <w:rsid w:val="00E14095"/>
    <w:rsid w:val="00E173C3"/>
    <w:rsid w:val="00E21774"/>
    <w:rsid w:val="00E22BF1"/>
    <w:rsid w:val="00E25E17"/>
    <w:rsid w:val="00E3313C"/>
    <w:rsid w:val="00E37345"/>
    <w:rsid w:val="00E51ED6"/>
    <w:rsid w:val="00E531F8"/>
    <w:rsid w:val="00E53FF5"/>
    <w:rsid w:val="00E542C9"/>
    <w:rsid w:val="00E55684"/>
    <w:rsid w:val="00E575BF"/>
    <w:rsid w:val="00E605AD"/>
    <w:rsid w:val="00E64F5F"/>
    <w:rsid w:val="00E908CD"/>
    <w:rsid w:val="00E925B5"/>
    <w:rsid w:val="00EA3303"/>
    <w:rsid w:val="00EB4869"/>
    <w:rsid w:val="00EC4843"/>
    <w:rsid w:val="00ED0D5A"/>
    <w:rsid w:val="00ED1674"/>
    <w:rsid w:val="00ED59F9"/>
    <w:rsid w:val="00ED5BA1"/>
    <w:rsid w:val="00ED7915"/>
    <w:rsid w:val="00EE6866"/>
    <w:rsid w:val="00EF2E28"/>
    <w:rsid w:val="00EF63B8"/>
    <w:rsid w:val="00EF7A71"/>
    <w:rsid w:val="00F02B32"/>
    <w:rsid w:val="00F02B3F"/>
    <w:rsid w:val="00F052C8"/>
    <w:rsid w:val="00F05DF0"/>
    <w:rsid w:val="00F1191C"/>
    <w:rsid w:val="00F12B65"/>
    <w:rsid w:val="00F13392"/>
    <w:rsid w:val="00F15FC1"/>
    <w:rsid w:val="00F16987"/>
    <w:rsid w:val="00F1782C"/>
    <w:rsid w:val="00F25A9B"/>
    <w:rsid w:val="00F314BB"/>
    <w:rsid w:val="00F316CE"/>
    <w:rsid w:val="00F406A6"/>
    <w:rsid w:val="00F40716"/>
    <w:rsid w:val="00F42264"/>
    <w:rsid w:val="00F4344D"/>
    <w:rsid w:val="00F44639"/>
    <w:rsid w:val="00F5790F"/>
    <w:rsid w:val="00F60A2B"/>
    <w:rsid w:val="00F70607"/>
    <w:rsid w:val="00F740EB"/>
    <w:rsid w:val="00F83133"/>
    <w:rsid w:val="00F831E5"/>
    <w:rsid w:val="00F84E77"/>
    <w:rsid w:val="00F926FB"/>
    <w:rsid w:val="00FA0C0D"/>
    <w:rsid w:val="00FA2B5E"/>
    <w:rsid w:val="00FA6D35"/>
    <w:rsid w:val="00FB26D3"/>
    <w:rsid w:val="00FB4AC6"/>
    <w:rsid w:val="00FC38A5"/>
    <w:rsid w:val="00FC6C05"/>
    <w:rsid w:val="00FD37BC"/>
    <w:rsid w:val="00FE1088"/>
    <w:rsid w:val="00FF03D1"/>
    <w:rsid w:val="00FF3E4A"/>
    <w:rsid w:val="00FF70C0"/>
    <w:rsid w:val="00FF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F2D446"/>
  <w15:chartTrackingRefBased/>
  <w15:docId w15:val="{2ABBEEAC-3087-1348-8605-733BD1C5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3A54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744554"/>
    <w:pPr>
      <w:keepNext/>
      <w:outlineLvl w:val="0"/>
    </w:pPr>
    <w:rPr>
      <w:b/>
      <w:sz w:val="20"/>
      <w:szCs w:val="20"/>
    </w:rPr>
  </w:style>
  <w:style w:type="paragraph" w:styleId="Balk2">
    <w:name w:val="heading 2"/>
    <w:basedOn w:val="Normal"/>
    <w:next w:val="Normal"/>
    <w:link w:val="Balk2Char"/>
    <w:qFormat/>
    <w:rsid w:val="00F1191C"/>
    <w:pPr>
      <w:keepNext/>
      <w:ind w:firstLine="708"/>
      <w:jc w:val="both"/>
      <w:outlineLvl w:val="1"/>
    </w:pPr>
    <w:rPr>
      <w:b/>
      <w:bCs/>
    </w:rPr>
  </w:style>
  <w:style w:type="paragraph" w:styleId="Balk6">
    <w:name w:val="heading 6"/>
    <w:basedOn w:val="Normal"/>
    <w:next w:val="Normal"/>
    <w:link w:val="Balk6Char"/>
    <w:qFormat/>
    <w:rsid w:val="00744554"/>
    <w:pPr>
      <w:numPr>
        <w:ilvl w:val="5"/>
        <w:numId w:val="45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qFormat/>
    <w:rsid w:val="00744554"/>
    <w:pPr>
      <w:numPr>
        <w:ilvl w:val="6"/>
        <w:numId w:val="45"/>
      </w:numPr>
      <w:spacing w:before="240" w:after="60"/>
      <w:outlineLvl w:val="6"/>
    </w:pPr>
  </w:style>
  <w:style w:type="paragraph" w:styleId="Balk8">
    <w:name w:val="heading 8"/>
    <w:basedOn w:val="Normal"/>
    <w:next w:val="Normal"/>
    <w:link w:val="Balk8Char"/>
    <w:qFormat/>
    <w:rsid w:val="00744554"/>
    <w:pPr>
      <w:numPr>
        <w:ilvl w:val="7"/>
        <w:numId w:val="45"/>
      </w:num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link w:val="Balk9Char"/>
    <w:qFormat/>
    <w:rsid w:val="00744554"/>
    <w:pPr>
      <w:numPr>
        <w:ilvl w:val="8"/>
        <w:numId w:val="4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link w:val="Balk2"/>
    <w:locked/>
    <w:rsid w:val="00F1191C"/>
    <w:rPr>
      <w:b/>
      <w:bCs/>
      <w:sz w:val="24"/>
      <w:szCs w:val="24"/>
      <w:lang w:val="tr-TR" w:eastAsia="tr-TR" w:bidi="ar-SA"/>
    </w:rPr>
  </w:style>
  <w:style w:type="table" w:styleId="TabloKlavuzu">
    <w:name w:val="Table Grid"/>
    <w:basedOn w:val="NormalTablo"/>
    <w:rsid w:val="003453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99308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locked/>
    <w:rsid w:val="00F1191C"/>
    <w:rPr>
      <w:rFonts w:ascii="Tahoma" w:hAnsi="Tahoma" w:cs="Tahoma"/>
      <w:sz w:val="16"/>
      <w:szCs w:val="16"/>
      <w:lang w:val="tr-TR" w:eastAsia="tr-TR" w:bidi="ar-SA"/>
    </w:rPr>
  </w:style>
  <w:style w:type="character" w:styleId="Kpr">
    <w:name w:val="Hyperlink"/>
    <w:uiPriority w:val="99"/>
    <w:rsid w:val="009065CB"/>
    <w:rPr>
      <w:color w:val="0000FF"/>
      <w:u w:val="single"/>
    </w:rPr>
  </w:style>
  <w:style w:type="paragraph" w:styleId="T1">
    <w:name w:val="toc 1"/>
    <w:basedOn w:val="Normal"/>
    <w:next w:val="Normal"/>
    <w:autoRedefine/>
    <w:semiHidden/>
    <w:rsid w:val="00AB6D0C"/>
    <w:pPr>
      <w:tabs>
        <w:tab w:val="left" w:pos="-6480"/>
      </w:tabs>
      <w:spacing w:line="360" w:lineRule="auto"/>
      <w:ind w:left="1080" w:right="-33" w:hanging="1080"/>
      <w:contextualSpacing/>
      <w:jc w:val="both"/>
    </w:pPr>
    <w:rPr>
      <w:rFonts w:eastAsia="Calibri"/>
    </w:rPr>
  </w:style>
  <w:style w:type="character" w:styleId="Gl">
    <w:name w:val="Strong"/>
    <w:qFormat/>
    <w:rsid w:val="00AB6D0C"/>
    <w:rPr>
      <w:rFonts w:cs="Times New Roman"/>
      <w:b/>
      <w:bCs/>
    </w:rPr>
  </w:style>
  <w:style w:type="paragraph" w:customStyle="1" w:styleId="normalgrs">
    <w:name w:val="normalgrs"/>
    <w:basedOn w:val="Normal"/>
    <w:rsid w:val="00AB6D0C"/>
    <w:pPr>
      <w:spacing w:before="120" w:after="120" w:line="360" w:lineRule="auto"/>
      <w:jc w:val="both"/>
    </w:pPr>
    <w:rPr>
      <w:rFonts w:ascii="Arial" w:hAnsi="Arial"/>
      <w:sz w:val="22"/>
      <w:szCs w:val="20"/>
      <w:lang w:eastAsia="ko-KR"/>
    </w:rPr>
  </w:style>
  <w:style w:type="paragraph" w:styleId="GvdeMetni">
    <w:name w:val="Body Text"/>
    <w:basedOn w:val="Normal"/>
    <w:rsid w:val="005F26B0"/>
    <w:pPr>
      <w:widowControl w:val="0"/>
      <w:suppressAutoHyphens/>
      <w:ind w:firstLine="284"/>
      <w:jc w:val="both"/>
    </w:pPr>
    <w:rPr>
      <w:rFonts w:eastAsia="DejaVu Sans"/>
      <w:kern w:val="1"/>
      <w:lang w:val="en-GB"/>
    </w:rPr>
  </w:style>
  <w:style w:type="paragraph" w:styleId="AltBilgi">
    <w:name w:val="footer"/>
    <w:basedOn w:val="Normal"/>
    <w:link w:val="AltBilgiChar"/>
    <w:uiPriority w:val="99"/>
    <w:rsid w:val="00CF5E9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locked/>
    <w:rsid w:val="00F1191C"/>
    <w:rPr>
      <w:sz w:val="24"/>
      <w:szCs w:val="24"/>
      <w:lang w:val="tr-TR" w:eastAsia="tr-TR" w:bidi="ar-SA"/>
    </w:rPr>
  </w:style>
  <w:style w:type="character" w:styleId="SayfaNumaras">
    <w:name w:val="page number"/>
    <w:basedOn w:val="VarsaylanParagrafYazTipi"/>
    <w:rsid w:val="00CF5E9A"/>
  </w:style>
  <w:style w:type="paragraph" w:styleId="NormalWeb">
    <w:name w:val="Normal (Web)"/>
    <w:basedOn w:val="Normal"/>
    <w:uiPriority w:val="99"/>
    <w:rsid w:val="00F1191C"/>
    <w:pPr>
      <w:spacing w:before="100" w:beforeAutospacing="1" w:after="100" w:afterAutospacing="1"/>
    </w:pPr>
    <w:rPr>
      <w:lang w:eastAsia="zh-CN"/>
    </w:rPr>
  </w:style>
  <w:style w:type="paragraph" w:styleId="stBilgi">
    <w:name w:val="header"/>
    <w:basedOn w:val="Normal"/>
    <w:link w:val="stBilgiChar"/>
    <w:uiPriority w:val="99"/>
    <w:rsid w:val="00F1191C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stBilgiChar">
    <w:name w:val="Üst Bilgi Char"/>
    <w:link w:val="stBilgi"/>
    <w:uiPriority w:val="99"/>
    <w:locked/>
    <w:rsid w:val="00F1191C"/>
    <w:rPr>
      <w:rFonts w:ascii="Calibri" w:eastAsia="Calibri" w:hAnsi="Calibri"/>
      <w:sz w:val="22"/>
      <w:szCs w:val="22"/>
      <w:lang w:val="tr-TR" w:eastAsia="en-US" w:bidi="ar-SA"/>
    </w:rPr>
  </w:style>
  <w:style w:type="paragraph" w:customStyle="1" w:styleId="AralkYok1">
    <w:name w:val="Aralık Yok1"/>
    <w:rsid w:val="00F1191C"/>
    <w:rPr>
      <w:rFonts w:ascii="Calibri" w:eastAsia="Calibri" w:hAnsi="Calibri"/>
      <w:sz w:val="22"/>
      <w:szCs w:val="22"/>
      <w:lang w:eastAsia="en-US"/>
    </w:rPr>
  </w:style>
  <w:style w:type="paragraph" w:styleId="GvdeMetniGirintisi">
    <w:name w:val="Body Text Indent"/>
    <w:basedOn w:val="Normal"/>
    <w:link w:val="GvdeMetniGirintisiChar"/>
    <w:rsid w:val="00F1191C"/>
    <w:pPr>
      <w:ind w:firstLine="708"/>
      <w:jc w:val="both"/>
    </w:pPr>
  </w:style>
  <w:style w:type="character" w:customStyle="1" w:styleId="GvdeMetniGirintisiChar">
    <w:name w:val="Gövde Metni Girintisi Char"/>
    <w:link w:val="GvdeMetniGirintisi"/>
    <w:locked/>
    <w:rsid w:val="00F1191C"/>
    <w:rPr>
      <w:sz w:val="24"/>
      <w:szCs w:val="24"/>
      <w:lang w:val="tr-TR" w:eastAsia="tr-TR" w:bidi="ar-SA"/>
    </w:rPr>
  </w:style>
  <w:style w:type="paragraph" w:styleId="KonuBal">
    <w:name w:val="Title"/>
    <w:basedOn w:val="Normal"/>
    <w:link w:val="KonuBalChar"/>
    <w:qFormat/>
    <w:rsid w:val="00F1191C"/>
    <w:pPr>
      <w:spacing w:before="100" w:beforeAutospacing="1" w:after="100" w:afterAutospacing="1"/>
    </w:pPr>
  </w:style>
  <w:style w:type="character" w:customStyle="1" w:styleId="KonuBalChar">
    <w:name w:val="Konu Başlığı Char"/>
    <w:link w:val="KonuBal"/>
    <w:locked/>
    <w:rsid w:val="00F1191C"/>
    <w:rPr>
      <w:sz w:val="24"/>
      <w:szCs w:val="24"/>
      <w:lang w:val="tr-TR" w:eastAsia="tr-TR" w:bidi="ar-SA"/>
    </w:rPr>
  </w:style>
  <w:style w:type="paragraph" w:customStyle="1" w:styleId="ListeParagraf1">
    <w:name w:val="Liste Paragraf1"/>
    <w:basedOn w:val="Normal"/>
    <w:rsid w:val="00F1191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ResimYazs">
    <w:name w:val="caption"/>
    <w:basedOn w:val="Normal"/>
    <w:next w:val="Normal"/>
    <w:qFormat/>
    <w:rsid w:val="00F1191C"/>
    <w:pPr>
      <w:spacing w:after="200"/>
    </w:pPr>
    <w:rPr>
      <w:rFonts w:ascii="Calibri" w:eastAsia="Calibri" w:hAnsi="Calibri"/>
      <w:b/>
      <w:bCs/>
      <w:color w:val="0F6FC6"/>
      <w:sz w:val="18"/>
      <w:szCs w:val="18"/>
      <w:lang w:eastAsia="en-US"/>
    </w:rPr>
  </w:style>
  <w:style w:type="paragraph" w:customStyle="1" w:styleId="AltKonuBal">
    <w:name w:val="Alt Konu Başlığı"/>
    <w:basedOn w:val="Normal"/>
    <w:next w:val="Normal"/>
    <w:link w:val="AltKonuBalChar"/>
    <w:qFormat/>
    <w:rsid w:val="00F1191C"/>
    <w:pPr>
      <w:spacing w:after="60" w:line="276" w:lineRule="auto"/>
      <w:jc w:val="center"/>
      <w:outlineLvl w:val="1"/>
    </w:pPr>
    <w:rPr>
      <w:rFonts w:ascii="Cambria" w:eastAsia="Calibri" w:hAnsi="Cambria"/>
      <w:lang w:eastAsia="en-US"/>
    </w:rPr>
  </w:style>
  <w:style w:type="character" w:customStyle="1" w:styleId="AltKonuBalChar">
    <w:name w:val="Alt Konu Başlığı Char"/>
    <w:link w:val="AltKonuBal"/>
    <w:locked/>
    <w:rsid w:val="00F1191C"/>
    <w:rPr>
      <w:rFonts w:ascii="Cambria" w:eastAsia="Calibri" w:hAnsi="Cambria"/>
      <w:sz w:val="24"/>
      <w:szCs w:val="24"/>
      <w:lang w:val="tr-TR" w:eastAsia="en-US" w:bidi="ar-SA"/>
    </w:rPr>
  </w:style>
  <w:style w:type="paragraph" w:customStyle="1" w:styleId="ListeParagraf2">
    <w:name w:val="Liste Paragraf2"/>
    <w:basedOn w:val="Normal"/>
    <w:rsid w:val="00F1191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ralkYok">
    <w:name w:val="No Spacing"/>
    <w:qFormat/>
    <w:rsid w:val="00F1191C"/>
    <w:rPr>
      <w:rFonts w:ascii="Calibri" w:eastAsia="Calibri" w:hAnsi="Calibri"/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F1191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Vurgu">
    <w:name w:val="Emphasis"/>
    <w:qFormat/>
    <w:rsid w:val="00F1191C"/>
    <w:rPr>
      <w:i/>
      <w:iCs/>
    </w:rPr>
  </w:style>
  <w:style w:type="character" w:styleId="zlenenKpr">
    <w:name w:val="FollowedHyperlink"/>
    <w:rsid w:val="00F1191C"/>
    <w:rPr>
      <w:color w:val="800080"/>
      <w:u w:val="single"/>
    </w:rPr>
  </w:style>
  <w:style w:type="character" w:customStyle="1" w:styleId="frlabel1">
    <w:name w:val="fr_label1"/>
    <w:rsid w:val="008550D9"/>
    <w:rPr>
      <w:b/>
      <w:bCs/>
    </w:rPr>
  </w:style>
  <w:style w:type="paragraph" w:customStyle="1" w:styleId="Default">
    <w:name w:val="Default"/>
    <w:rsid w:val="008550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xtboldonly">
    <w:name w:val="txtboldonly"/>
    <w:rsid w:val="008550D9"/>
  </w:style>
  <w:style w:type="character" w:customStyle="1" w:styleId="Balk1Char">
    <w:name w:val="Başlık 1 Char"/>
    <w:basedOn w:val="VarsaylanParagrafYazTipi"/>
    <w:link w:val="Balk1"/>
    <w:rsid w:val="00744554"/>
    <w:rPr>
      <w:b/>
    </w:rPr>
  </w:style>
  <w:style w:type="character" w:customStyle="1" w:styleId="Balk6Char">
    <w:name w:val="Başlık 6 Char"/>
    <w:basedOn w:val="VarsaylanParagrafYazTipi"/>
    <w:link w:val="Balk6"/>
    <w:rsid w:val="00744554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rsid w:val="00744554"/>
    <w:rPr>
      <w:sz w:val="24"/>
      <w:szCs w:val="24"/>
    </w:rPr>
  </w:style>
  <w:style w:type="character" w:customStyle="1" w:styleId="Balk8Char">
    <w:name w:val="Başlık 8 Char"/>
    <w:basedOn w:val="VarsaylanParagrafYazTipi"/>
    <w:link w:val="Balk8"/>
    <w:rsid w:val="00744554"/>
    <w:rPr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rsid w:val="00744554"/>
    <w:rPr>
      <w:rFonts w:ascii="Arial" w:hAnsi="Arial" w:cs="Arial"/>
      <w:sz w:val="22"/>
      <w:szCs w:val="22"/>
    </w:rPr>
  </w:style>
  <w:style w:type="paragraph" w:styleId="DipnotMetni">
    <w:name w:val="footnote text"/>
    <w:basedOn w:val="Normal"/>
    <w:link w:val="DipnotMetniChar"/>
    <w:rsid w:val="00744554"/>
    <w:pPr>
      <w:suppressAutoHyphens/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rsid w:val="00744554"/>
    <w:rPr>
      <w:rFonts w:ascii="Arial" w:hAnsi="Arial" w:cs="Arial"/>
    </w:rPr>
  </w:style>
  <w:style w:type="character" w:styleId="DipnotBavurusu">
    <w:name w:val="footnote reference"/>
    <w:basedOn w:val="VarsaylanParagrafYazTipi"/>
    <w:rsid w:val="00744554"/>
    <w:rPr>
      <w:vertAlign w:val="superscript"/>
    </w:rPr>
  </w:style>
  <w:style w:type="paragraph" w:customStyle="1" w:styleId="WW-NormalWeb1">
    <w:name w:val="WW-Normal (Web)1"/>
    <w:basedOn w:val="Normal"/>
    <w:rsid w:val="00744554"/>
    <w:pPr>
      <w:spacing w:before="280" w:after="119"/>
    </w:pPr>
    <w:rPr>
      <w:lang w:eastAsia="ar-SA"/>
    </w:rPr>
  </w:style>
  <w:style w:type="character" w:styleId="AklamaBavurusu">
    <w:name w:val="annotation reference"/>
    <w:basedOn w:val="VarsaylanParagrafYazTipi"/>
    <w:rsid w:val="0074455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744554"/>
    <w:rPr>
      <w:sz w:val="20"/>
      <w:szCs w:val="20"/>
      <w:lang w:val="en-GB"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744554"/>
    <w:rPr>
      <w:lang w:val="en-GB" w:eastAsia="en-US"/>
    </w:rPr>
  </w:style>
  <w:style w:type="character" w:styleId="SatrNumaras">
    <w:name w:val="line number"/>
    <w:basedOn w:val="VarsaylanParagrafYazTipi"/>
    <w:rsid w:val="00744554"/>
  </w:style>
  <w:style w:type="paragraph" w:customStyle="1" w:styleId="CizelgeFBESablonBolumIV">
    <w:name w:val="Cizelge_FBE_Sablon_BolumIV"/>
    <w:basedOn w:val="Normal"/>
    <w:next w:val="Normal"/>
    <w:autoRedefine/>
    <w:rsid w:val="00744554"/>
    <w:pPr>
      <w:numPr>
        <w:numId w:val="43"/>
      </w:numPr>
      <w:spacing w:before="240" w:after="120"/>
      <w:ind w:left="0" w:firstLine="0"/>
    </w:pPr>
    <w:rPr>
      <w:rFonts w:ascii="Arial" w:hAnsi="Arial" w:cs="Arial"/>
      <w:noProof/>
      <w:sz w:val="22"/>
    </w:rPr>
  </w:style>
  <w:style w:type="paragraph" w:customStyle="1" w:styleId="GOVDE">
    <w:name w:val="GOVDE"/>
    <w:basedOn w:val="Normal"/>
    <w:link w:val="GOVDEChar"/>
    <w:rsid w:val="00744554"/>
    <w:pPr>
      <w:spacing w:before="120" w:after="120" w:line="360" w:lineRule="auto"/>
      <w:jc w:val="both"/>
    </w:pPr>
    <w:rPr>
      <w:rFonts w:eastAsia="Batang"/>
      <w:noProof/>
      <w:lang w:val="x-none" w:eastAsia="x-none"/>
    </w:rPr>
  </w:style>
  <w:style w:type="character" w:customStyle="1" w:styleId="GOVDEChar">
    <w:name w:val="GOVDE Char"/>
    <w:link w:val="GOVDE"/>
    <w:rsid w:val="00744554"/>
    <w:rPr>
      <w:rFonts w:eastAsia="Batang"/>
      <w:noProof/>
      <w:sz w:val="24"/>
      <w:szCs w:val="24"/>
      <w:lang w:val="x-none" w:eastAsia="x-none"/>
    </w:rPr>
  </w:style>
  <w:style w:type="paragraph" w:customStyle="1" w:styleId="SekilFBESablonBolumIV">
    <w:name w:val="Sekil_FBE_Sablon_BolumIV"/>
    <w:basedOn w:val="Normal"/>
    <w:next w:val="GOVDE"/>
    <w:autoRedefine/>
    <w:rsid w:val="00744554"/>
    <w:pPr>
      <w:numPr>
        <w:numId w:val="44"/>
      </w:numPr>
      <w:spacing w:before="120" w:after="240"/>
      <w:ind w:left="0" w:firstLine="0"/>
      <w:outlineLvl w:val="1"/>
    </w:pPr>
    <w:rPr>
      <w:rFonts w:ascii="Arial" w:hAnsi="Arial"/>
      <w:noProof/>
      <w:sz w:val="22"/>
    </w:rPr>
  </w:style>
  <w:style w:type="paragraph" w:customStyle="1" w:styleId="BASLIK1">
    <w:name w:val="BASLIK1"/>
    <w:basedOn w:val="Normal"/>
    <w:rsid w:val="00744554"/>
    <w:pPr>
      <w:numPr>
        <w:numId w:val="45"/>
      </w:numPr>
      <w:tabs>
        <w:tab w:val="left" w:pos="-2835"/>
      </w:tabs>
      <w:spacing w:before="1440" w:after="360" w:line="360" w:lineRule="auto"/>
    </w:pPr>
    <w:rPr>
      <w:rFonts w:eastAsia="Batang"/>
      <w:b/>
    </w:rPr>
  </w:style>
  <w:style w:type="paragraph" w:customStyle="1" w:styleId="BASLIK2">
    <w:name w:val="BASLIK2"/>
    <w:basedOn w:val="Normal"/>
    <w:link w:val="BASLIK2Char"/>
    <w:rsid w:val="00744554"/>
    <w:pPr>
      <w:keepNext/>
      <w:numPr>
        <w:ilvl w:val="1"/>
        <w:numId w:val="45"/>
      </w:numPr>
      <w:spacing w:before="360" w:after="240" w:line="360" w:lineRule="auto"/>
      <w:ind w:left="0"/>
    </w:pPr>
    <w:rPr>
      <w:rFonts w:eastAsia="Batang"/>
      <w:b/>
      <w:noProof/>
      <w:lang w:val="x-none" w:eastAsia="x-none"/>
    </w:rPr>
  </w:style>
  <w:style w:type="character" w:customStyle="1" w:styleId="BASLIK2Char">
    <w:name w:val="BASLIK2 Char"/>
    <w:link w:val="BASLIK2"/>
    <w:rsid w:val="00744554"/>
    <w:rPr>
      <w:rFonts w:eastAsia="Batang"/>
      <w:b/>
      <w:noProof/>
      <w:sz w:val="24"/>
      <w:szCs w:val="24"/>
      <w:lang w:val="x-none" w:eastAsia="x-none"/>
    </w:rPr>
  </w:style>
  <w:style w:type="paragraph" w:customStyle="1" w:styleId="BASLIK3">
    <w:name w:val="BASLIK3"/>
    <w:basedOn w:val="Normal"/>
    <w:autoRedefine/>
    <w:rsid w:val="00744554"/>
    <w:pPr>
      <w:keepNext/>
      <w:spacing w:before="240" w:after="120" w:line="360" w:lineRule="auto"/>
    </w:pPr>
    <w:rPr>
      <w:b/>
    </w:rPr>
  </w:style>
  <w:style w:type="paragraph" w:customStyle="1" w:styleId="BASLIK4">
    <w:name w:val="BASLIK4"/>
    <w:basedOn w:val="Normal"/>
    <w:autoRedefine/>
    <w:rsid w:val="00744554"/>
    <w:pPr>
      <w:numPr>
        <w:ilvl w:val="3"/>
        <w:numId w:val="45"/>
      </w:numPr>
      <w:spacing w:before="240" w:after="120" w:line="360" w:lineRule="auto"/>
    </w:pPr>
    <w:rPr>
      <w:b/>
    </w:rPr>
  </w:style>
  <w:style w:type="paragraph" w:customStyle="1" w:styleId="BB-DENKLEM">
    <w:name w:val="BB-DENKLEM"/>
    <w:basedOn w:val="ListeNumaras"/>
    <w:autoRedefine/>
    <w:rsid w:val="00744554"/>
    <w:pPr>
      <w:suppressAutoHyphens w:val="0"/>
      <w:overflowPunct/>
      <w:autoSpaceDE/>
      <w:autoSpaceDN/>
      <w:adjustRightInd/>
      <w:spacing w:before="120" w:after="120" w:line="360" w:lineRule="auto"/>
      <w:ind w:left="288"/>
      <w:contextualSpacing w:val="0"/>
      <w:jc w:val="right"/>
      <w:textAlignment w:val="auto"/>
    </w:pPr>
    <w:rPr>
      <w:rFonts w:ascii="Times New Roman" w:hAnsi="Times New Roman" w:cs="Times New Roman"/>
      <w:b/>
      <w:sz w:val="24"/>
      <w:szCs w:val="24"/>
      <w:lang w:eastAsia="en-US"/>
    </w:rPr>
  </w:style>
  <w:style w:type="paragraph" w:styleId="ListeNumaras">
    <w:name w:val="List Number"/>
    <w:basedOn w:val="Normal"/>
    <w:rsid w:val="00744554"/>
    <w:pPr>
      <w:suppressAutoHyphens/>
      <w:overflowPunct w:val="0"/>
      <w:autoSpaceDE w:val="0"/>
      <w:autoSpaceDN w:val="0"/>
      <w:adjustRightInd w:val="0"/>
      <w:contextualSpacing/>
      <w:jc w:val="both"/>
      <w:textAlignment w:val="baseline"/>
    </w:pPr>
    <w:rPr>
      <w:rFonts w:ascii="Arial" w:hAnsi="Arial" w:cs="Arial"/>
      <w:sz w:val="22"/>
      <w:szCs w:val="22"/>
    </w:rPr>
  </w:style>
  <w:style w:type="paragraph" w:customStyle="1" w:styleId="Normal1">
    <w:name w:val="Normal1"/>
    <w:rsid w:val="00F60A2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1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E2A394-4353-4451-8597-174FC3D20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F1_1</dc:creator>
  <cp:keywords/>
  <cp:lastModifiedBy>Windows Kullanıcısı</cp:lastModifiedBy>
  <cp:revision>3</cp:revision>
  <cp:lastPrinted>2012-03-21T11:23:00Z</cp:lastPrinted>
  <dcterms:created xsi:type="dcterms:W3CDTF">2022-03-10T08:20:00Z</dcterms:created>
  <dcterms:modified xsi:type="dcterms:W3CDTF">2023-11-08T08:30:00Z</dcterms:modified>
</cp:coreProperties>
</file>